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35"/>
        <w:gridCol w:w="7653"/>
      </w:tblGrid>
      <w:tr w:rsidR="00473330" w14:paraId="6BBC1CCF" w14:textId="77777777" w:rsidTr="00FF4A71">
        <w:trPr>
          <w:trHeight w:val="10062"/>
        </w:trPr>
        <w:tc>
          <w:tcPr>
            <w:tcW w:w="7807" w:type="dxa"/>
          </w:tcPr>
          <w:p w14:paraId="16B937A2" w14:textId="77777777" w:rsidR="00473330" w:rsidRDefault="002158F7">
            <w:bookmarkStart w:id="0" w:name="_GoBack"/>
            <w:bookmarkEnd w:id="0"/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7668711" wp14:editId="23586BEC">
                      <wp:simplePos x="0" y="0"/>
                      <wp:positionH relativeFrom="column">
                        <wp:posOffset>3117215</wp:posOffset>
                      </wp:positionH>
                      <wp:positionV relativeFrom="paragraph">
                        <wp:posOffset>304800</wp:posOffset>
                      </wp:positionV>
                      <wp:extent cx="1745615" cy="3836670"/>
                      <wp:effectExtent l="0" t="0" r="26035" b="11430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45615" cy="38366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B840894" w14:textId="77777777" w:rsidR="00A07F0F" w:rsidRDefault="00A07F0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766871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45.45pt;margin-top:24pt;width:137.45pt;height:30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">
                      <v:textbox>
                        <w:txbxContent>
                          <w:p w14:paraId="1B840894" w14:textId="77777777" w:rsidR="00A07F0F" w:rsidRDefault="00A07F0F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123100EC" wp14:editId="7CFD1C72">
                      <wp:simplePos x="0" y="0"/>
                      <wp:positionH relativeFrom="column">
                        <wp:posOffset>3117273</wp:posOffset>
                      </wp:positionH>
                      <wp:positionV relativeFrom="paragraph">
                        <wp:posOffset>2993159</wp:posOffset>
                      </wp:positionV>
                      <wp:extent cx="1745615" cy="1149927"/>
                      <wp:effectExtent l="0" t="0" r="26035" b="1270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45615" cy="114992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tbl>
                                  <w:tblPr>
                                    <w:tblStyle w:val="TableGrid"/>
                                    <w:tblW w:w="0" w:type="auto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609"/>
                                    <w:gridCol w:w="610"/>
                                    <w:gridCol w:w="611"/>
                                    <w:gridCol w:w="611"/>
                                  </w:tblGrid>
                                  <w:tr w:rsidR="00A07F0F" w14:paraId="0EA2271D" w14:textId="77777777" w:rsidTr="00D272B2">
                                    <w:tc>
                                      <w:tcPr>
                                        <w:tcW w:w="2466" w:type="dxa"/>
                                        <w:gridSpan w:val="4"/>
                                      </w:tcPr>
                                      <w:p w14:paraId="338BA0BC" w14:textId="2B5AC8E3" w:rsidR="00A07F0F" w:rsidRDefault="00A07F0F">
                                        <w:r>
                                          <w:t xml:space="preserve">Race </w:t>
                                        </w:r>
                                        <w:proofErr w:type="gramStart"/>
                                        <w:r>
                                          <w:t>3  First</w:t>
                                        </w:r>
                                        <w:proofErr w:type="gramEnd"/>
                                        <w:r>
                                          <w:t xml:space="preserve"> prize £60</w:t>
                                        </w:r>
                                      </w:p>
                                    </w:tc>
                                  </w:tr>
                                  <w:tr w:rsidR="00A07F0F" w14:paraId="560330F9" w14:textId="77777777" w:rsidTr="002158F7">
                                    <w:tc>
                                      <w:tcPr>
                                        <w:tcW w:w="616" w:type="dxa"/>
                                      </w:tcPr>
                                      <w:p w14:paraId="7DC33CB4" w14:textId="77777777" w:rsidR="00A07F0F" w:rsidRDefault="00A07F0F">
                                        <w:r>
                                          <w:t>E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616" w:type="dxa"/>
                                      </w:tcPr>
                                      <w:p w14:paraId="45FCB5EF" w14:textId="77777777" w:rsidR="00A07F0F" w:rsidRDefault="00A07F0F">
                                        <w:r>
                                          <w:t>F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617" w:type="dxa"/>
                                      </w:tcPr>
                                      <w:p w14:paraId="0ADC6513" w14:textId="77777777" w:rsidR="00A07F0F" w:rsidRDefault="00A07F0F">
                                        <w:r>
                                          <w:t>G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617" w:type="dxa"/>
                                      </w:tcPr>
                                      <w:p w14:paraId="441E35CF" w14:textId="77777777" w:rsidR="00A07F0F" w:rsidRDefault="00A07F0F">
                                        <w:r>
                                          <w:t>W</w:t>
                                        </w:r>
                                      </w:p>
                                    </w:tc>
                                  </w:tr>
                                  <w:tr w:rsidR="00A07F0F" w14:paraId="04DB071F" w14:textId="77777777" w:rsidTr="002158F7">
                                    <w:tc>
                                      <w:tcPr>
                                        <w:tcW w:w="616" w:type="dxa"/>
                                      </w:tcPr>
                                      <w:p w14:paraId="537A9413" w14:textId="77777777" w:rsidR="00A07F0F" w:rsidRDefault="00A07F0F">
                                        <w:r>
                                          <w:t>£50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616" w:type="dxa"/>
                                      </w:tcPr>
                                      <w:p w14:paraId="208F9204" w14:textId="464D894E" w:rsidR="00A07F0F" w:rsidRDefault="00A07F0F">
                                        <w:r>
                                          <w:t>£30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617" w:type="dxa"/>
                                      </w:tcPr>
                                      <w:p w14:paraId="3EE1799F" w14:textId="3BB48843" w:rsidR="00A07F0F" w:rsidRDefault="00A07F0F">
                                        <w:r>
                                          <w:t>£30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617" w:type="dxa"/>
                                      </w:tcPr>
                                      <w:p w14:paraId="6B039E41" w14:textId="571CA866" w:rsidR="00A07F0F" w:rsidRDefault="00A07F0F">
                                        <w:r>
                                          <w:t>£30</w:t>
                                        </w:r>
                                      </w:p>
                                    </w:tc>
                                  </w:tr>
                                  <w:tr w:rsidR="00A07F0F" w14:paraId="62998053" w14:textId="77777777" w:rsidTr="002158F7">
                                    <w:tc>
                                      <w:tcPr>
                                        <w:tcW w:w="616" w:type="dxa"/>
                                      </w:tcPr>
                                      <w:p w14:paraId="61ACEC21" w14:textId="77777777" w:rsidR="00A07F0F" w:rsidRDefault="00A07F0F">
                                        <w:r>
                                          <w:t>£30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616" w:type="dxa"/>
                                      </w:tcPr>
                                      <w:p w14:paraId="41EB8CD9" w14:textId="5D526943" w:rsidR="00A07F0F" w:rsidRDefault="00A07F0F">
                                        <w:r>
                                          <w:t>£20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617" w:type="dxa"/>
                                      </w:tcPr>
                                      <w:p w14:paraId="04873907" w14:textId="604A20EC" w:rsidR="00A07F0F" w:rsidRDefault="00E01514">
                                        <w:r>
                                          <w:t>H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617" w:type="dxa"/>
                                      </w:tcPr>
                                      <w:p w14:paraId="52A36D00" w14:textId="77777777" w:rsidR="00A07F0F" w:rsidRDefault="00A07F0F"/>
                                    </w:tc>
                                  </w:tr>
                                  <w:tr w:rsidR="00A07F0F" w14:paraId="62CA3535" w14:textId="77777777" w:rsidTr="002158F7">
                                    <w:tc>
                                      <w:tcPr>
                                        <w:tcW w:w="616" w:type="dxa"/>
                                      </w:tcPr>
                                      <w:p w14:paraId="35DCDC80" w14:textId="77777777" w:rsidR="00A07F0F" w:rsidRDefault="00A07F0F">
                                        <w:r>
                                          <w:t>£20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616" w:type="dxa"/>
                                      </w:tcPr>
                                      <w:p w14:paraId="7503E700" w14:textId="77777777" w:rsidR="00A07F0F" w:rsidRDefault="00A07F0F"/>
                                    </w:tc>
                                    <w:tc>
                                      <w:tcPr>
                                        <w:tcW w:w="617" w:type="dxa"/>
                                      </w:tcPr>
                                      <w:p w14:paraId="31C1D64C" w14:textId="74508266" w:rsidR="00A07F0F" w:rsidRDefault="00E01514">
                                        <w:r>
                                          <w:t>£30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617" w:type="dxa"/>
                                      </w:tcPr>
                                      <w:p w14:paraId="7446FFA4" w14:textId="77777777" w:rsidR="00A07F0F" w:rsidRDefault="00A07F0F"/>
                                    </w:tc>
                                  </w:tr>
                                </w:tbl>
                                <w:p w14:paraId="02680B33" w14:textId="1675A906" w:rsidR="00A07F0F" w:rsidRDefault="00A07F0F">
                                  <w:r>
                                    <w:t>Max prize £60 any ride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3100EC" id="Text Box 9" o:spid="_x0000_s1027" type="#_x0000_t202" style="position:absolute;margin-left:245.45pt;margin-top:235.7pt;width:137.45pt;height:90.55pt;z-index:25165824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" fillcolor="white [3201]" strokeweight=".5pt">
                      <v:textbo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609"/>
                              <w:gridCol w:w="610"/>
                              <w:gridCol w:w="611"/>
                              <w:gridCol w:w="611"/>
                            </w:tblGrid>
                            <w:tr w:rsidR="00A07F0F" w14:paraId="0EA2271D" w14:textId="77777777" w:rsidTr="00D272B2">
                              <w:tc>
                                <w:tcPr>
                                  <w:tcW w:w="2466" w:type="dxa"/>
                                  <w:gridSpan w:val="4"/>
                                </w:tcPr>
                                <w:p w14:paraId="338BA0BC" w14:textId="2B5AC8E3" w:rsidR="00A07F0F" w:rsidRDefault="00A07F0F">
                                  <w:r>
                                    <w:t xml:space="preserve">Race </w:t>
                                  </w:r>
                                  <w:proofErr w:type="gramStart"/>
                                  <w:r>
                                    <w:t>3  First</w:t>
                                  </w:r>
                                  <w:proofErr w:type="gramEnd"/>
                                  <w:r>
                                    <w:t xml:space="preserve"> prize £60</w:t>
                                  </w:r>
                                </w:p>
                              </w:tc>
                            </w:tr>
                            <w:tr w:rsidR="00A07F0F" w14:paraId="560330F9" w14:textId="77777777" w:rsidTr="002158F7">
                              <w:tc>
                                <w:tcPr>
                                  <w:tcW w:w="616" w:type="dxa"/>
                                </w:tcPr>
                                <w:p w14:paraId="7DC33CB4" w14:textId="77777777" w:rsidR="00A07F0F" w:rsidRDefault="00A07F0F">
                                  <w: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616" w:type="dxa"/>
                                </w:tcPr>
                                <w:p w14:paraId="45FCB5EF" w14:textId="77777777" w:rsidR="00A07F0F" w:rsidRDefault="00A07F0F">
                                  <w:r>
                                    <w:t>F</w:t>
                                  </w:r>
                                </w:p>
                              </w:tc>
                              <w:tc>
                                <w:tcPr>
                                  <w:tcW w:w="617" w:type="dxa"/>
                                </w:tcPr>
                                <w:p w14:paraId="0ADC6513" w14:textId="77777777" w:rsidR="00A07F0F" w:rsidRDefault="00A07F0F">
                                  <w:r>
                                    <w:t>G</w:t>
                                  </w:r>
                                </w:p>
                              </w:tc>
                              <w:tc>
                                <w:tcPr>
                                  <w:tcW w:w="617" w:type="dxa"/>
                                </w:tcPr>
                                <w:p w14:paraId="441E35CF" w14:textId="77777777" w:rsidR="00A07F0F" w:rsidRDefault="00A07F0F">
                                  <w:r>
                                    <w:t>W</w:t>
                                  </w:r>
                                </w:p>
                              </w:tc>
                            </w:tr>
                            <w:tr w:rsidR="00A07F0F" w14:paraId="04DB071F" w14:textId="77777777" w:rsidTr="002158F7">
                              <w:tc>
                                <w:tcPr>
                                  <w:tcW w:w="616" w:type="dxa"/>
                                </w:tcPr>
                                <w:p w14:paraId="537A9413" w14:textId="77777777" w:rsidR="00A07F0F" w:rsidRDefault="00A07F0F">
                                  <w:r>
                                    <w:t>£50</w:t>
                                  </w:r>
                                </w:p>
                              </w:tc>
                              <w:tc>
                                <w:tcPr>
                                  <w:tcW w:w="616" w:type="dxa"/>
                                </w:tcPr>
                                <w:p w14:paraId="208F9204" w14:textId="464D894E" w:rsidR="00A07F0F" w:rsidRDefault="00A07F0F">
                                  <w:r>
                                    <w:t>£30</w:t>
                                  </w:r>
                                </w:p>
                              </w:tc>
                              <w:tc>
                                <w:tcPr>
                                  <w:tcW w:w="617" w:type="dxa"/>
                                </w:tcPr>
                                <w:p w14:paraId="3EE1799F" w14:textId="3BB48843" w:rsidR="00A07F0F" w:rsidRDefault="00A07F0F">
                                  <w:r>
                                    <w:t>£30</w:t>
                                  </w:r>
                                </w:p>
                              </w:tc>
                              <w:tc>
                                <w:tcPr>
                                  <w:tcW w:w="617" w:type="dxa"/>
                                </w:tcPr>
                                <w:p w14:paraId="6B039E41" w14:textId="571CA866" w:rsidR="00A07F0F" w:rsidRDefault="00A07F0F">
                                  <w:r>
                                    <w:t>£30</w:t>
                                  </w:r>
                                </w:p>
                              </w:tc>
                            </w:tr>
                            <w:tr w:rsidR="00A07F0F" w14:paraId="62998053" w14:textId="77777777" w:rsidTr="002158F7">
                              <w:tc>
                                <w:tcPr>
                                  <w:tcW w:w="616" w:type="dxa"/>
                                </w:tcPr>
                                <w:p w14:paraId="61ACEC21" w14:textId="77777777" w:rsidR="00A07F0F" w:rsidRDefault="00A07F0F">
                                  <w:r>
                                    <w:t>£30</w:t>
                                  </w:r>
                                </w:p>
                              </w:tc>
                              <w:tc>
                                <w:tcPr>
                                  <w:tcW w:w="616" w:type="dxa"/>
                                </w:tcPr>
                                <w:p w14:paraId="41EB8CD9" w14:textId="5D526943" w:rsidR="00A07F0F" w:rsidRDefault="00A07F0F">
                                  <w:r>
                                    <w:t>£20</w:t>
                                  </w:r>
                                </w:p>
                              </w:tc>
                              <w:tc>
                                <w:tcPr>
                                  <w:tcW w:w="617" w:type="dxa"/>
                                </w:tcPr>
                                <w:p w14:paraId="04873907" w14:textId="604A20EC" w:rsidR="00A07F0F" w:rsidRDefault="00E01514">
                                  <w:r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617" w:type="dxa"/>
                                </w:tcPr>
                                <w:p w14:paraId="52A36D00" w14:textId="77777777" w:rsidR="00A07F0F" w:rsidRDefault="00A07F0F"/>
                              </w:tc>
                            </w:tr>
                            <w:tr w:rsidR="00A07F0F" w14:paraId="62CA3535" w14:textId="77777777" w:rsidTr="002158F7">
                              <w:tc>
                                <w:tcPr>
                                  <w:tcW w:w="616" w:type="dxa"/>
                                </w:tcPr>
                                <w:p w14:paraId="35DCDC80" w14:textId="77777777" w:rsidR="00A07F0F" w:rsidRDefault="00A07F0F">
                                  <w:r>
                                    <w:t>£20</w:t>
                                  </w:r>
                                </w:p>
                              </w:tc>
                              <w:tc>
                                <w:tcPr>
                                  <w:tcW w:w="616" w:type="dxa"/>
                                </w:tcPr>
                                <w:p w14:paraId="7503E700" w14:textId="77777777" w:rsidR="00A07F0F" w:rsidRDefault="00A07F0F"/>
                              </w:tc>
                              <w:tc>
                                <w:tcPr>
                                  <w:tcW w:w="617" w:type="dxa"/>
                                </w:tcPr>
                                <w:p w14:paraId="31C1D64C" w14:textId="74508266" w:rsidR="00A07F0F" w:rsidRDefault="00E01514">
                                  <w:r>
                                    <w:t>£30</w:t>
                                  </w:r>
                                </w:p>
                              </w:tc>
                              <w:tc>
                                <w:tcPr>
                                  <w:tcW w:w="617" w:type="dxa"/>
                                </w:tcPr>
                                <w:p w14:paraId="7446FFA4" w14:textId="77777777" w:rsidR="00A07F0F" w:rsidRDefault="00A07F0F"/>
                              </w:tc>
                            </w:tr>
                          </w:tbl>
                          <w:p w14:paraId="02680B33" w14:textId="1675A906" w:rsidR="00A07F0F" w:rsidRDefault="00A07F0F">
                            <w:r>
                              <w:t>Max prize £60 any rider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87FA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153942E5" wp14:editId="50C7F9DF">
                      <wp:simplePos x="0" y="0"/>
                      <wp:positionH relativeFrom="column">
                        <wp:posOffset>3117273</wp:posOffset>
                      </wp:positionH>
                      <wp:positionV relativeFrom="paragraph">
                        <wp:posOffset>1621559</wp:posOffset>
                      </wp:positionV>
                      <wp:extent cx="1745615" cy="1371600"/>
                      <wp:effectExtent l="0" t="0" r="26035" b="1905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45615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tbl>
                                  <w:tblPr>
                                    <w:tblStyle w:val="TableGrid"/>
                                    <w:tblW w:w="0" w:type="auto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1221"/>
                                    <w:gridCol w:w="1220"/>
                                  </w:tblGrid>
                                  <w:tr w:rsidR="00A07F0F" w14:paraId="1BDC8CA4" w14:textId="77777777" w:rsidTr="00D272B2">
                                    <w:tc>
                                      <w:tcPr>
                                        <w:tcW w:w="2466" w:type="dxa"/>
                                        <w:gridSpan w:val="2"/>
                                      </w:tcPr>
                                      <w:p w14:paraId="5D0ECD08" w14:textId="7504B6BB" w:rsidR="00A07F0F" w:rsidRDefault="00A07F0F" w:rsidP="00D272B2">
                                        <w:r>
                                          <w:t xml:space="preserve">Race </w:t>
                                        </w:r>
                                        <w:proofErr w:type="gramStart"/>
                                        <w:r>
                                          <w:t>2  First</w:t>
                                        </w:r>
                                        <w:proofErr w:type="gramEnd"/>
                                        <w:r>
                                          <w:t xml:space="preserve"> prize £60</w:t>
                                        </w:r>
                                      </w:p>
                                    </w:tc>
                                  </w:tr>
                                  <w:tr w:rsidR="00A07F0F" w14:paraId="09D2E310" w14:textId="77777777" w:rsidTr="00D272B2">
                                    <w:tc>
                                      <w:tcPr>
                                        <w:tcW w:w="1233" w:type="dxa"/>
                                      </w:tcPr>
                                      <w:p w14:paraId="770C3628" w14:textId="77777777" w:rsidR="00A07F0F" w:rsidRDefault="00A07F0F" w:rsidP="00D272B2">
                                        <w:r>
                                          <w:t>C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233" w:type="dxa"/>
                                      </w:tcPr>
                                      <w:p w14:paraId="2A86A0C8" w14:textId="77777777" w:rsidR="00A07F0F" w:rsidRDefault="00A07F0F" w:rsidP="00D272B2">
                                        <w:r>
                                          <w:t>D</w:t>
                                        </w:r>
                                      </w:p>
                                    </w:tc>
                                  </w:tr>
                                  <w:tr w:rsidR="00A07F0F" w14:paraId="0003A664" w14:textId="77777777" w:rsidTr="00D272B2">
                                    <w:tc>
                                      <w:tcPr>
                                        <w:tcW w:w="1233" w:type="dxa"/>
                                      </w:tcPr>
                                      <w:p w14:paraId="7A5D9E72" w14:textId="77777777" w:rsidR="00A07F0F" w:rsidRDefault="00A07F0F" w:rsidP="00D272B2">
                                        <w:r>
                                          <w:t>£50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233" w:type="dxa"/>
                                      </w:tcPr>
                                      <w:p w14:paraId="7494801C" w14:textId="77777777" w:rsidR="00A07F0F" w:rsidRDefault="00A07F0F" w:rsidP="00D272B2">
                                        <w:r>
                                          <w:t>£50</w:t>
                                        </w:r>
                                      </w:p>
                                    </w:tc>
                                  </w:tr>
                                  <w:tr w:rsidR="00A07F0F" w14:paraId="1D4F0EC0" w14:textId="77777777" w:rsidTr="00D272B2">
                                    <w:tc>
                                      <w:tcPr>
                                        <w:tcW w:w="1233" w:type="dxa"/>
                                      </w:tcPr>
                                      <w:p w14:paraId="2712F351" w14:textId="4596DCD4" w:rsidR="00A07F0F" w:rsidRDefault="00894A26" w:rsidP="00D272B2">
                                        <w:r>
                                          <w:t>£4</w:t>
                                        </w:r>
                                        <w:r w:rsidR="00A07F0F">
                                          <w:t>0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233" w:type="dxa"/>
                                      </w:tcPr>
                                      <w:p w14:paraId="1D0D2B9E" w14:textId="475D035A" w:rsidR="00A07F0F" w:rsidRDefault="00894A26" w:rsidP="00D272B2">
                                        <w:r>
                                          <w:t>£30</w:t>
                                        </w:r>
                                      </w:p>
                                    </w:tc>
                                  </w:tr>
                                  <w:tr w:rsidR="00A07F0F" w14:paraId="54EB6B43" w14:textId="77777777" w:rsidTr="00D272B2">
                                    <w:tc>
                                      <w:tcPr>
                                        <w:tcW w:w="1233" w:type="dxa"/>
                                      </w:tcPr>
                                      <w:p w14:paraId="7CF59C5F" w14:textId="30A68FE1" w:rsidR="00A07F0F" w:rsidRDefault="00894A26" w:rsidP="00D272B2">
                                        <w:r>
                                          <w:t>£3</w:t>
                                        </w:r>
                                        <w:r w:rsidR="00A07F0F">
                                          <w:t>0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233" w:type="dxa"/>
                                      </w:tcPr>
                                      <w:p w14:paraId="757CEF0B" w14:textId="77777777" w:rsidR="00A07F0F" w:rsidRDefault="00A07F0F" w:rsidP="00D272B2">
                                        <w:r>
                                          <w:t>£20</w:t>
                                        </w:r>
                                      </w:p>
                                    </w:tc>
                                  </w:tr>
                                  <w:tr w:rsidR="00A07F0F" w14:paraId="475395C6" w14:textId="77777777" w:rsidTr="00D272B2">
                                    <w:tc>
                                      <w:tcPr>
                                        <w:tcW w:w="1233" w:type="dxa"/>
                                      </w:tcPr>
                                      <w:p w14:paraId="667EC354" w14:textId="18DEE000" w:rsidR="00A07F0F" w:rsidRDefault="00894A26" w:rsidP="00D272B2">
                                        <w:r>
                                          <w:t>£20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233" w:type="dxa"/>
                                      </w:tcPr>
                                      <w:p w14:paraId="28184D20" w14:textId="2BE56436" w:rsidR="00A07F0F" w:rsidRDefault="00A07F0F" w:rsidP="00D272B2">
                                        <w:r>
                                          <w:t>£15</w:t>
                                        </w:r>
                                      </w:p>
                                    </w:tc>
                                  </w:tr>
                                  <w:tr w:rsidR="00A07F0F" w14:paraId="401CF47B" w14:textId="77777777" w:rsidTr="00D272B2">
                                    <w:trPr>
                                      <w:trHeight w:val="251"/>
                                    </w:trPr>
                                    <w:tc>
                                      <w:tcPr>
                                        <w:tcW w:w="1233" w:type="dxa"/>
                                      </w:tcPr>
                                      <w:p w14:paraId="6CA59BE7" w14:textId="2FE6048F" w:rsidR="00A07F0F" w:rsidRDefault="00A07F0F" w:rsidP="00D272B2"/>
                                    </w:tc>
                                    <w:tc>
                                      <w:tcPr>
                                        <w:tcW w:w="1233" w:type="dxa"/>
                                      </w:tcPr>
                                      <w:p w14:paraId="285AD7FE" w14:textId="491E711B" w:rsidR="00A07F0F" w:rsidRDefault="00A07F0F" w:rsidP="00D272B2"/>
                                    </w:tc>
                                  </w:tr>
                                  <w:tr w:rsidR="00A07F0F" w14:paraId="79767026" w14:textId="77777777" w:rsidTr="00D272B2">
                                    <w:trPr>
                                      <w:trHeight w:val="251"/>
                                    </w:trPr>
                                    <w:tc>
                                      <w:tcPr>
                                        <w:tcW w:w="1233" w:type="dxa"/>
                                      </w:tcPr>
                                      <w:p w14:paraId="31DBD7EB" w14:textId="77777777" w:rsidR="00A07F0F" w:rsidRDefault="00A07F0F" w:rsidP="00D272B2"/>
                                    </w:tc>
                                    <w:tc>
                                      <w:tcPr>
                                        <w:tcW w:w="1233" w:type="dxa"/>
                                      </w:tcPr>
                                      <w:p w14:paraId="59F725EA" w14:textId="77777777" w:rsidR="00A07F0F" w:rsidRDefault="00A07F0F" w:rsidP="00D272B2"/>
                                    </w:tc>
                                  </w:tr>
                                </w:tbl>
                                <w:p w14:paraId="4FB96275" w14:textId="77777777" w:rsidR="00A07F0F" w:rsidRDefault="00A07F0F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3942E5" id="Text Box 8" o:spid="_x0000_s1028" type="#_x0000_t202" style="position:absolute;margin-left:245.45pt;margin-top:127.7pt;width:137.45pt;height:108pt;z-index:2516582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" fillcolor="white [3201]" strokeweight=".5pt">
                      <v:textbo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221"/>
                              <w:gridCol w:w="1220"/>
                            </w:tblGrid>
                            <w:tr w:rsidR="00A07F0F" w14:paraId="1BDC8CA4" w14:textId="77777777" w:rsidTr="00D272B2">
                              <w:tc>
                                <w:tcPr>
                                  <w:tcW w:w="2466" w:type="dxa"/>
                                  <w:gridSpan w:val="2"/>
                                </w:tcPr>
                                <w:p w14:paraId="5D0ECD08" w14:textId="7504B6BB" w:rsidR="00A07F0F" w:rsidRDefault="00A07F0F" w:rsidP="00D272B2">
                                  <w:r>
                                    <w:t xml:space="preserve">Race </w:t>
                                  </w:r>
                                  <w:proofErr w:type="gramStart"/>
                                  <w:r>
                                    <w:t>2  First</w:t>
                                  </w:r>
                                  <w:proofErr w:type="gramEnd"/>
                                  <w:r>
                                    <w:t xml:space="preserve"> prize £60</w:t>
                                  </w:r>
                                </w:p>
                              </w:tc>
                            </w:tr>
                            <w:tr w:rsidR="00A07F0F" w14:paraId="09D2E310" w14:textId="77777777" w:rsidTr="00D272B2">
                              <w:tc>
                                <w:tcPr>
                                  <w:tcW w:w="1233" w:type="dxa"/>
                                </w:tcPr>
                                <w:p w14:paraId="770C3628" w14:textId="77777777" w:rsidR="00A07F0F" w:rsidRDefault="00A07F0F" w:rsidP="00D272B2">
                                  <w: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233" w:type="dxa"/>
                                </w:tcPr>
                                <w:p w14:paraId="2A86A0C8" w14:textId="77777777" w:rsidR="00A07F0F" w:rsidRDefault="00A07F0F" w:rsidP="00D272B2">
                                  <w:r>
                                    <w:t>D</w:t>
                                  </w:r>
                                </w:p>
                              </w:tc>
                            </w:tr>
                            <w:tr w:rsidR="00A07F0F" w14:paraId="0003A664" w14:textId="77777777" w:rsidTr="00D272B2">
                              <w:tc>
                                <w:tcPr>
                                  <w:tcW w:w="1233" w:type="dxa"/>
                                </w:tcPr>
                                <w:p w14:paraId="7A5D9E72" w14:textId="77777777" w:rsidR="00A07F0F" w:rsidRDefault="00A07F0F" w:rsidP="00D272B2">
                                  <w:r>
                                    <w:t>£50</w:t>
                                  </w:r>
                                </w:p>
                              </w:tc>
                              <w:tc>
                                <w:tcPr>
                                  <w:tcW w:w="1233" w:type="dxa"/>
                                </w:tcPr>
                                <w:p w14:paraId="7494801C" w14:textId="77777777" w:rsidR="00A07F0F" w:rsidRDefault="00A07F0F" w:rsidP="00D272B2">
                                  <w:r>
                                    <w:t>£50</w:t>
                                  </w:r>
                                </w:p>
                              </w:tc>
                            </w:tr>
                            <w:tr w:rsidR="00A07F0F" w14:paraId="1D4F0EC0" w14:textId="77777777" w:rsidTr="00D272B2">
                              <w:tc>
                                <w:tcPr>
                                  <w:tcW w:w="1233" w:type="dxa"/>
                                </w:tcPr>
                                <w:p w14:paraId="2712F351" w14:textId="4596DCD4" w:rsidR="00A07F0F" w:rsidRDefault="00894A26" w:rsidP="00D272B2">
                                  <w:r>
                                    <w:t>£4</w:t>
                                  </w:r>
                                  <w:r w:rsidR="00A07F0F"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233" w:type="dxa"/>
                                </w:tcPr>
                                <w:p w14:paraId="1D0D2B9E" w14:textId="475D035A" w:rsidR="00A07F0F" w:rsidRDefault="00894A26" w:rsidP="00D272B2">
                                  <w:r>
                                    <w:t>£30</w:t>
                                  </w:r>
                                </w:p>
                              </w:tc>
                            </w:tr>
                            <w:tr w:rsidR="00A07F0F" w14:paraId="54EB6B43" w14:textId="77777777" w:rsidTr="00D272B2">
                              <w:tc>
                                <w:tcPr>
                                  <w:tcW w:w="1233" w:type="dxa"/>
                                </w:tcPr>
                                <w:p w14:paraId="7CF59C5F" w14:textId="30A68FE1" w:rsidR="00A07F0F" w:rsidRDefault="00894A26" w:rsidP="00D272B2">
                                  <w:r>
                                    <w:t>£3</w:t>
                                  </w:r>
                                  <w:r w:rsidR="00A07F0F"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233" w:type="dxa"/>
                                </w:tcPr>
                                <w:p w14:paraId="757CEF0B" w14:textId="77777777" w:rsidR="00A07F0F" w:rsidRDefault="00A07F0F" w:rsidP="00D272B2">
                                  <w:r>
                                    <w:t>£20</w:t>
                                  </w:r>
                                </w:p>
                              </w:tc>
                            </w:tr>
                            <w:tr w:rsidR="00A07F0F" w14:paraId="475395C6" w14:textId="77777777" w:rsidTr="00D272B2">
                              <w:tc>
                                <w:tcPr>
                                  <w:tcW w:w="1233" w:type="dxa"/>
                                </w:tcPr>
                                <w:p w14:paraId="667EC354" w14:textId="18DEE000" w:rsidR="00A07F0F" w:rsidRDefault="00894A26" w:rsidP="00D272B2">
                                  <w:r>
                                    <w:t>£20</w:t>
                                  </w:r>
                                </w:p>
                              </w:tc>
                              <w:tc>
                                <w:tcPr>
                                  <w:tcW w:w="1233" w:type="dxa"/>
                                </w:tcPr>
                                <w:p w14:paraId="28184D20" w14:textId="2BE56436" w:rsidR="00A07F0F" w:rsidRDefault="00A07F0F" w:rsidP="00D272B2">
                                  <w:r>
                                    <w:t>£15</w:t>
                                  </w:r>
                                </w:p>
                              </w:tc>
                            </w:tr>
                            <w:tr w:rsidR="00A07F0F" w14:paraId="401CF47B" w14:textId="77777777" w:rsidTr="00D272B2">
                              <w:trPr>
                                <w:trHeight w:val="251"/>
                              </w:trPr>
                              <w:tc>
                                <w:tcPr>
                                  <w:tcW w:w="1233" w:type="dxa"/>
                                </w:tcPr>
                                <w:p w14:paraId="6CA59BE7" w14:textId="2FE6048F" w:rsidR="00A07F0F" w:rsidRDefault="00A07F0F" w:rsidP="00D272B2"/>
                              </w:tc>
                              <w:tc>
                                <w:tcPr>
                                  <w:tcW w:w="1233" w:type="dxa"/>
                                </w:tcPr>
                                <w:p w14:paraId="285AD7FE" w14:textId="491E711B" w:rsidR="00A07F0F" w:rsidRDefault="00A07F0F" w:rsidP="00D272B2"/>
                              </w:tc>
                            </w:tr>
                            <w:tr w:rsidR="00A07F0F" w14:paraId="79767026" w14:textId="77777777" w:rsidTr="00D272B2">
                              <w:trPr>
                                <w:trHeight w:val="251"/>
                              </w:trPr>
                              <w:tc>
                                <w:tcPr>
                                  <w:tcW w:w="1233" w:type="dxa"/>
                                </w:tcPr>
                                <w:p w14:paraId="31DBD7EB" w14:textId="77777777" w:rsidR="00A07F0F" w:rsidRDefault="00A07F0F" w:rsidP="00D272B2"/>
                              </w:tc>
                              <w:tc>
                                <w:tcPr>
                                  <w:tcW w:w="1233" w:type="dxa"/>
                                </w:tcPr>
                                <w:p w14:paraId="59F725EA" w14:textId="77777777" w:rsidR="00A07F0F" w:rsidRDefault="00A07F0F" w:rsidP="00D272B2"/>
                              </w:tc>
                            </w:tr>
                          </w:tbl>
                          <w:p w14:paraId="4FB96275" w14:textId="77777777" w:rsidR="00A07F0F" w:rsidRDefault="00A07F0F"/>
                        </w:txbxContent>
                      </v:textbox>
                    </v:shape>
                  </w:pict>
                </mc:Fallback>
              </mc:AlternateContent>
            </w:r>
            <w:r w:rsidR="00987FA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22C9C012" wp14:editId="30DA4722">
                      <wp:simplePos x="0" y="0"/>
                      <wp:positionH relativeFrom="column">
                        <wp:posOffset>3117215</wp:posOffset>
                      </wp:positionH>
                      <wp:positionV relativeFrom="paragraph">
                        <wp:posOffset>304800</wp:posOffset>
                      </wp:positionV>
                      <wp:extent cx="1745615" cy="1315720"/>
                      <wp:effectExtent l="0" t="0" r="26035" b="1778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45615" cy="13157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tbl>
                                  <w:tblPr>
                                    <w:tblStyle w:val="TableGrid"/>
                                    <w:tblW w:w="0" w:type="auto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1221"/>
                                    <w:gridCol w:w="1220"/>
                                  </w:tblGrid>
                                  <w:tr w:rsidR="00A07F0F" w14:paraId="1B1400C0" w14:textId="77777777" w:rsidTr="00D272B2">
                                    <w:tc>
                                      <w:tcPr>
                                        <w:tcW w:w="2466" w:type="dxa"/>
                                        <w:gridSpan w:val="2"/>
                                      </w:tcPr>
                                      <w:p w14:paraId="0AE555AA" w14:textId="28E02F52" w:rsidR="00A07F0F" w:rsidRDefault="00A07F0F">
                                        <w:r>
                                          <w:t>Race 1 First prize £60</w:t>
                                        </w:r>
                                      </w:p>
                                    </w:tc>
                                  </w:tr>
                                  <w:tr w:rsidR="00A07F0F" w14:paraId="427BFE46" w14:textId="77777777" w:rsidTr="003E7802">
                                    <w:tc>
                                      <w:tcPr>
                                        <w:tcW w:w="1233" w:type="dxa"/>
                                      </w:tcPr>
                                      <w:p w14:paraId="696D7CBF" w14:textId="77777777" w:rsidR="00A07F0F" w:rsidRDefault="00A07F0F">
                                        <w:r>
                                          <w:t>A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233" w:type="dxa"/>
                                      </w:tcPr>
                                      <w:p w14:paraId="285791AA" w14:textId="77777777" w:rsidR="00A07F0F" w:rsidRDefault="00A07F0F">
                                        <w:r>
                                          <w:t>B</w:t>
                                        </w:r>
                                      </w:p>
                                    </w:tc>
                                  </w:tr>
                                  <w:tr w:rsidR="00A07F0F" w14:paraId="46EE104D" w14:textId="77777777" w:rsidTr="003E7802">
                                    <w:tc>
                                      <w:tcPr>
                                        <w:tcW w:w="1233" w:type="dxa"/>
                                      </w:tcPr>
                                      <w:p w14:paraId="29D6A344" w14:textId="77777777" w:rsidR="00A07F0F" w:rsidRDefault="00A07F0F">
                                        <w:r>
                                          <w:t>£50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233" w:type="dxa"/>
                                      </w:tcPr>
                                      <w:p w14:paraId="2A422765" w14:textId="77777777" w:rsidR="00A07F0F" w:rsidRDefault="00A07F0F">
                                        <w:r>
                                          <w:t>£50</w:t>
                                        </w:r>
                                      </w:p>
                                    </w:tc>
                                  </w:tr>
                                  <w:tr w:rsidR="00A07F0F" w14:paraId="3E652266" w14:textId="77777777" w:rsidTr="003E7802">
                                    <w:tc>
                                      <w:tcPr>
                                        <w:tcW w:w="1233" w:type="dxa"/>
                                      </w:tcPr>
                                      <w:p w14:paraId="35F4462C" w14:textId="77777777" w:rsidR="00A07F0F" w:rsidRDefault="00A07F0F">
                                        <w:r>
                                          <w:t>£30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233" w:type="dxa"/>
                                      </w:tcPr>
                                      <w:p w14:paraId="7734C48C" w14:textId="77777777" w:rsidR="00A07F0F" w:rsidRDefault="00A07F0F">
                                        <w:r>
                                          <w:t>£30</w:t>
                                        </w:r>
                                      </w:p>
                                    </w:tc>
                                  </w:tr>
                                  <w:tr w:rsidR="00A07F0F" w14:paraId="5447886D" w14:textId="77777777" w:rsidTr="003E7802">
                                    <w:tc>
                                      <w:tcPr>
                                        <w:tcW w:w="1233" w:type="dxa"/>
                                      </w:tcPr>
                                      <w:p w14:paraId="48E5807D" w14:textId="77777777" w:rsidR="00A07F0F" w:rsidRDefault="00A07F0F">
                                        <w:r>
                                          <w:t>£20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233" w:type="dxa"/>
                                      </w:tcPr>
                                      <w:p w14:paraId="277F28A8" w14:textId="77777777" w:rsidR="00A07F0F" w:rsidRDefault="00A07F0F">
                                        <w:r>
                                          <w:t>£20</w:t>
                                        </w:r>
                                      </w:p>
                                    </w:tc>
                                  </w:tr>
                                  <w:tr w:rsidR="00A07F0F" w14:paraId="7D5B4C84" w14:textId="77777777" w:rsidTr="003E7802">
                                    <w:tc>
                                      <w:tcPr>
                                        <w:tcW w:w="1233" w:type="dxa"/>
                                      </w:tcPr>
                                      <w:p w14:paraId="57499DCE" w14:textId="02FDEEAE" w:rsidR="00A07F0F" w:rsidRDefault="00A07F0F">
                                        <w:r>
                                          <w:t>£15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233" w:type="dxa"/>
                                      </w:tcPr>
                                      <w:p w14:paraId="3E37CA5E" w14:textId="4C45884E" w:rsidR="00A07F0F" w:rsidRDefault="00A07F0F">
                                        <w:r>
                                          <w:t>£15</w:t>
                                        </w:r>
                                      </w:p>
                                    </w:tc>
                                  </w:tr>
                                  <w:tr w:rsidR="00A07F0F" w14:paraId="1FCA7E9D" w14:textId="77777777" w:rsidTr="00987FA6">
                                    <w:trPr>
                                      <w:trHeight w:val="251"/>
                                    </w:trPr>
                                    <w:tc>
                                      <w:tcPr>
                                        <w:tcW w:w="1233" w:type="dxa"/>
                                      </w:tcPr>
                                      <w:p w14:paraId="32935206" w14:textId="77777777" w:rsidR="00A07F0F" w:rsidRDefault="00A07F0F"/>
                                    </w:tc>
                                    <w:tc>
                                      <w:tcPr>
                                        <w:tcW w:w="1233" w:type="dxa"/>
                                      </w:tcPr>
                                      <w:p w14:paraId="58BE8393" w14:textId="77777777" w:rsidR="00A07F0F" w:rsidRDefault="00A07F0F"/>
                                    </w:tc>
                                  </w:tr>
                                </w:tbl>
                                <w:p w14:paraId="36680934" w14:textId="77777777" w:rsidR="00A07F0F" w:rsidRDefault="00A07F0F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C9C012" id="Text Box 6" o:spid="_x0000_s1029" type="#_x0000_t202" style="position:absolute;margin-left:245.45pt;margin-top:24pt;width:137.45pt;height:103.6pt;z-index:25165824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" fillcolor="white [3201]" strokeweight=".5pt">
                      <v:textbo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221"/>
                              <w:gridCol w:w="1220"/>
                            </w:tblGrid>
                            <w:tr w:rsidR="00A07F0F" w14:paraId="1B1400C0" w14:textId="77777777" w:rsidTr="00D272B2">
                              <w:tc>
                                <w:tcPr>
                                  <w:tcW w:w="2466" w:type="dxa"/>
                                  <w:gridSpan w:val="2"/>
                                </w:tcPr>
                                <w:p w14:paraId="0AE555AA" w14:textId="28E02F52" w:rsidR="00A07F0F" w:rsidRDefault="00A07F0F">
                                  <w:r>
                                    <w:t>Race 1 First prize £60</w:t>
                                  </w:r>
                                </w:p>
                              </w:tc>
                            </w:tr>
                            <w:tr w:rsidR="00A07F0F" w14:paraId="427BFE46" w14:textId="77777777" w:rsidTr="003E7802">
                              <w:tc>
                                <w:tcPr>
                                  <w:tcW w:w="1233" w:type="dxa"/>
                                </w:tcPr>
                                <w:p w14:paraId="696D7CBF" w14:textId="77777777" w:rsidR="00A07F0F" w:rsidRDefault="00A07F0F">
                                  <w: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233" w:type="dxa"/>
                                </w:tcPr>
                                <w:p w14:paraId="285791AA" w14:textId="77777777" w:rsidR="00A07F0F" w:rsidRDefault="00A07F0F">
                                  <w:r>
                                    <w:t>B</w:t>
                                  </w:r>
                                </w:p>
                              </w:tc>
                            </w:tr>
                            <w:tr w:rsidR="00A07F0F" w14:paraId="46EE104D" w14:textId="77777777" w:rsidTr="003E7802">
                              <w:tc>
                                <w:tcPr>
                                  <w:tcW w:w="1233" w:type="dxa"/>
                                </w:tcPr>
                                <w:p w14:paraId="29D6A344" w14:textId="77777777" w:rsidR="00A07F0F" w:rsidRDefault="00A07F0F">
                                  <w:r>
                                    <w:t>£50</w:t>
                                  </w:r>
                                </w:p>
                              </w:tc>
                              <w:tc>
                                <w:tcPr>
                                  <w:tcW w:w="1233" w:type="dxa"/>
                                </w:tcPr>
                                <w:p w14:paraId="2A422765" w14:textId="77777777" w:rsidR="00A07F0F" w:rsidRDefault="00A07F0F">
                                  <w:r>
                                    <w:t>£50</w:t>
                                  </w:r>
                                </w:p>
                              </w:tc>
                            </w:tr>
                            <w:tr w:rsidR="00A07F0F" w14:paraId="3E652266" w14:textId="77777777" w:rsidTr="003E7802">
                              <w:tc>
                                <w:tcPr>
                                  <w:tcW w:w="1233" w:type="dxa"/>
                                </w:tcPr>
                                <w:p w14:paraId="35F4462C" w14:textId="77777777" w:rsidR="00A07F0F" w:rsidRDefault="00A07F0F">
                                  <w:r>
                                    <w:t>£30</w:t>
                                  </w:r>
                                </w:p>
                              </w:tc>
                              <w:tc>
                                <w:tcPr>
                                  <w:tcW w:w="1233" w:type="dxa"/>
                                </w:tcPr>
                                <w:p w14:paraId="7734C48C" w14:textId="77777777" w:rsidR="00A07F0F" w:rsidRDefault="00A07F0F">
                                  <w:r>
                                    <w:t>£30</w:t>
                                  </w:r>
                                </w:p>
                              </w:tc>
                            </w:tr>
                            <w:tr w:rsidR="00A07F0F" w14:paraId="5447886D" w14:textId="77777777" w:rsidTr="003E7802">
                              <w:tc>
                                <w:tcPr>
                                  <w:tcW w:w="1233" w:type="dxa"/>
                                </w:tcPr>
                                <w:p w14:paraId="48E5807D" w14:textId="77777777" w:rsidR="00A07F0F" w:rsidRDefault="00A07F0F">
                                  <w:r>
                                    <w:t>£20</w:t>
                                  </w:r>
                                </w:p>
                              </w:tc>
                              <w:tc>
                                <w:tcPr>
                                  <w:tcW w:w="1233" w:type="dxa"/>
                                </w:tcPr>
                                <w:p w14:paraId="277F28A8" w14:textId="77777777" w:rsidR="00A07F0F" w:rsidRDefault="00A07F0F">
                                  <w:r>
                                    <w:t>£20</w:t>
                                  </w:r>
                                </w:p>
                              </w:tc>
                            </w:tr>
                            <w:tr w:rsidR="00A07F0F" w14:paraId="7D5B4C84" w14:textId="77777777" w:rsidTr="003E7802">
                              <w:tc>
                                <w:tcPr>
                                  <w:tcW w:w="1233" w:type="dxa"/>
                                </w:tcPr>
                                <w:p w14:paraId="57499DCE" w14:textId="02FDEEAE" w:rsidR="00A07F0F" w:rsidRDefault="00A07F0F">
                                  <w:r>
                                    <w:t>£15</w:t>
                                  </w:r>
                                </w:p>
                              </w:tc>
                              <w:tc>
                                <w:tcPr>
                                  <w:tcW w:w="1233" w:type="dxa"/>
                                </w:tcPr>
                                <w:p w14:paraId="3E37CA5E" w14:textId="4C45884E" w:rsidR="00A07F0F" w:rsidRDefault="00A07F0F">
                                  <w:r>
                                    <w:t>£15</w:t>
                                  </w:r>
                                </w:p>
                              </w:tc>
                            </w:tr>
                            <w:tr w:rsidR="00A07F0F" w14:paraId="1FCA7E9D" w14:textId="77777777" w:rsidTr="00987FA6">
                              <w:trPr>
                                <w:trHeight w:val="251"/>
                              </w:trPr>
                              <w:tc>
                                <w:tcPr>
                                  <w:tcW w:w="1233" w:type="dxa"/>
                                </w:tcPr>
                                <w:p w14:paraId="32935206" w14:textId="77777777" w:rsidR="00A07F0F" w:rsidRDefault="00A07F0F"/>
                              </w:tc>
                              <w:tc>
                                <w:tcPr>
                                  <w:tcW w:w="1233" w:type="dxa"/>
                                </w:tcPr>
                                <w:p w14:paraId="58BE8393" w14:textId="77777777" w:rsidR="00A07F0F" w:rsidRDefault="00A07F0F"/>
                              </w:tc>
                            </w:tr>
                          </w:tbl>
                          <w:p w14:paraId="36680934" w14:textId="77777777" w:rsidR="00A07F0F" w:rsidRDefault="00A07F0F"/>
                        </w:txbxContent>
                      </v:textbox>
                    </v:shape>
                  </w:pict>
                </mc:Fallback>
              </mc:AlternateContent>
            </w:r>
            <w:r w:rsidR="007A466B" w:rsidRPr="00E87121">
              <w:rPr>
                <w:noProof/>
              </w:rPr>
              <w:drawing>
                <wp:inline distT="0" distB="0" distL="0" distR="0" wp14:anchorId="40E7BFF7" wp14:editId="15BC2DB1">
                  <wp:extent cx="3185450" cy="435102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5450" cy="4351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980AC1" w14:textId="200990B8" w:rsidR="00FC0BA6" w:rsidRPr="00FC0BA6" w:rsidRDefault="00FC0BA6" w:rsidP="00FC0BA6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</w:rPr>
              <w:t xml:space="preserve">Please assemble outside the HQ in race groups behind the Lead Car for a rolling start. </w:t>
            </w:r>
            <w:r w:rsidR="00CA31DC"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</w:rPr>
              <w:t>Proceed</w:t>
            </w:r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</w:rPr>
              <w:t xml:space="preserve"> south on A34 to Siddington Crossroads.  </w:t>
            </w:r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Turn right onto B5392 (M1). </w:t>
            </w:r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</w:rPr>
              <w:t>The race is neutralised</w:t>
            </w:r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to the start line just beyond Siddington boundary sign. Proceed to Lower </w:t>
            </w:r>
            <w:proofErr w:type="spellStart"/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>Withington</w:t>
            </w:r>
            <w:proofErr w:type="spellEnd"/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</w:t>
            </w:r>
            <w:r w:rsidR="00DA665E">
              <w:rPr>
                <w:rFonts w:asciiTheme="minorHAnsi" w:hAnsi="Calibri" w:cstheme="minorBidi"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(</w:t>
            </w:r>
            <w:r w:rsidRPr="00FC0BA6">
              <w:rPr>
                <w:rFonts w:asciiTheme="minorHAnsi" w:hAnsi="Calibri" w:cstheme="minorBidi"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M2)</w:t>
            </w:r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. Left past the Red Lion Pub </w:t>
            </w:r>
            <w:r w:rsidRPr="00FC0BA6">
              <w:rPr>
                <w:rFonts w:asciiTheme="minorHAnsi" w:hAnsi="Calibri" w:cstheme="minorBidi"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(M3)</w:t>
            </w:r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along </w:t>
            </w:r>
            <w:proofErr w:type="spellStart"/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>Twemlow</w:t>
            </w:r>
            <w:proofErr w:type="spellEnd"/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Road to the first left into Trap Street (M4) which eventually becomes </w:t>
            </w:r>
            <w:proofErr w:type="spellStart"/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>Giantswood</w:t>
            </w:r>
            <w:proofErr w:type="spellEnd"/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</w:t>
            </w:r>
            <w:r w:rsidR="00DA665E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Lane. Left through </w:t>
            </w:r>
            <w:proofErr w:type="spellStart"/>
            <w:r w:rsidR="006A2608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>Gleadsmoss</w:t>
            </w:r>
            <w:proofErr w:type="spellEnd"/>
            <w:r w:rsidR="00DA665E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(</w:t>
            </w:r>
            <w:r w:rsidR="002D3A32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>Black Swan Pub</w:t>
            </w:r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) continue through </w:t>
            </w:r>
            <w:proofErr w:type="spellStart"/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>Newsbank</w:t>
            </w:r>
            <w:proofErr w:type="spellEnd"/>
            <w:r w:rsidR="002D3A32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</w:t>
            </w:r>
            <w:r w:rsidR="002D3A32" w:rsidRPr="00FC0BA6">
              <w:rPr>
                <w:rFonts w:asciiTheme="minorHAnsi" w:hAnsi="Calibri" w:cstheme="minorBidi"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(M5)</w:t>
            </w:r>
            <w:r w:rsidR="002D3A32"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 </w:t>
            </w:r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to </w:t>
            </w:r>
            <w:proofErr w:type="spellStart"/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>Hulme</w:t>
            </w:r>
            <w:proofErr w:type="spellEnd"/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>Walfield</w:t>
            </w:r>
            <w:proofErr w:type="spellEnd"/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. Left into Smithy Lane (M6) Left onto A34 </w:t>
            </w:r>
            <w:r w:rsidRPr="00FC0BA6">
              <w:rPr>
                <w:rFonts w:asciiTheme="minorHAnsi" w:hAnsi="Calibri" w:cstheme="minorBidi"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(M7).</w:t>
            </w:r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Continue through </w:t>
            </w:r>
            <w:proofErr w:type="spellStart"/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>Marton</w:t>
            </w:r>
            <w:proofErr w:type="spellEnd"/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and the Finish Area to Siddington crossroads </w:t>
            </w:r>
            <w:r w:rsidR="00DA665E">
              <w:rPr>
                <w:rFonts w:asciiTheme="minorHAnsi" w:hAnsi="Calibri" w:cstheme="minorBidi"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(M8</w:t>
            </w:r>
            <w:r w:rsidRPr="00FC0BA6">
              <w:rPr>
                <w:rFonts w:asciiTheme="minorHAnsi" w:hAnsi="Calibri" w:cstheme="minorBidi"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).</w:t>
            </w:r>
            <w:r w:rsidRPr="00FC0BA6">
              <w:rPr>
                <w:rFonts w:asciiTheme="minorHAnsi" w:hAnsi="Calibri" w:cstheme="minorBid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Left onto B5392 and continue for the appropriate number of laps.</w:t>
            </w:r>
          </w:p>
          <w:p w14:paraId="15E18434" w14:textId="77777777" w:rsidR="00DA665E" w:rsidRDefault="00473330" w:rsidP="00B45F51">
            <w:pPr>
              <w:rPr>
                <w:sz w:val="20"/>
                <w:szCs w:val="20"/>
              </w:rPr>
            </w:pPr>
            <w:r w:rsidRPr="00DA665E">
              <w:rPr>
                <w:sz w:val="20"/>
                <w:szCs w:val="20"/>
              </w:rPr>
              <w:t xml:space="preserve">THE </w:t>
            </w:r>
            <w:r w:rsidR="00FC0BA6" w:rsidRPr="00DA665E">
              <w:rPr>
                <w:sz w:val="20"/>
                <w:szCs w:val="20"/>
              </w:rPr>
              <w:t>MARSHALS ON THIS RACE WILL NOT DIRECT</w:t>
            </w:r>
            <w:r w:rsidRPr="00DA665E">
              <w:rPr>
                <w:sz w:val="20"/>
                <w:szCs w:val="20"/>
              </w:rPr>
              <w:t xml:space="preserve"> TRAFFIC AT ANY POINT ON THE COURSE.  YOU MUST LOOK TO YOUR OWN SAFETY AT ALL TIMES.  </w:t>
            </w:r>
            <w:r w:rsidR="00A16CCD" w:rsidRPr="00DA665E">
              <w:rPr>
                <w:sz w:val="20"/>
                <w:szCs w:val="20"/>
              </w:rPr>
              <w:t>OBEY THE HIGHWAY CODE</w:t>
            </w:r>
            <w:r w:rsidR="002A509B" w:rsidRPr="00DA665E">
              <w:rPr>
                <w:sz w:val="20"/>
                <w:szCs w:val="20"/>
              </w:rPr>
              <w:t xml:space="preserve">. </w:t>
            </w:r>
            <w:r w:rsidR="00CF24F4" w:rsidRPr="00DA665E">
              <w:rPr>
                <w:sz w:val="20"/>
                <w:szCs w:val="20"/>
              </w:rPr>
              <w:t xml:space="preserve">Helmets </w:t>
            </w:r>
            <w:r w:rsidR="00B64664" w:rsidRPr="00DA665E">
              <w:rPr>
                <w:sz w:val="20"/>
                <w:szCs w:val="20"/>
              </w:rPr>
              <w:t xml:space="preserve">are </w:t>
            </w:r>
            <w:r w:rsidR="00CF24F4" w:rsidRPr="00DA665E">
              <w:rPr>
                <w:sz w:val="20"/>
                <w:szCs w:val="20"/>
              </w:rPr>
              <w:t xml:space="preserve">compulsory.  </w:t>
            </w:r>
            <w:r w:rsidR="002158F7">
              <w:t>Please ensure that your numbers are clearly visible.</w:t>
            </w:r>
          </w:p>
          <w:p w14:paraId="264C403C" w14:textId="086BE858" w:rsidR="00473330" w:rsidRPr="0076154D" w:rsidRDefault="00733356" w:rsidP="00B45F51">
            <w:pPr>
              <w:rPr>
                <w:sz w:val="20"/>
                <w:szCs w:val="20"/>
              </w:rPr>
            </w:pPr>
            <w:r w:rsidRPr="00DA665E">
              <w:rPr>
                <w:sz w:val="20"/>
                <w:szCs w:val="20"/>
              </w:rPr>
              <w:t>Licences will be collected.</w:t>
            </w:r>
            <w:r w:rsidR="00B45F51" w:rsidRPr="00DA665E">
              <w:rPr>
                <w:sz w:val="20"/>
                <w:szCs w:val="20"/>
              </w:rPr>
              <w:t xml:space="preserve">  </w:t>
            </w:r>
            <w:r w:rsidR="00DA665E">
              <w:rPr>
                <w:sz w:val="20"/>
                <w:szCs w:val="20"/>
              </w:rPr>
              <w:t xml:space="preserve"> </w:t>
            </w:r>
            <w:r w:rsidR="00B45F51" w:rsidRPr="00DA665E">
              <w:rPr>
                <w:b/>
                <w:color w:val="FF0000"/>
                <w:sz w:val="20"/>
                <w:szCs w:val="20"/>
              </w:rPr>
              <w:t>No Licence No Ride</w:t>
            </w:r>
            <w:r w:rsidR="00B45F51" w:rsidRPr="00DA665E">
              <w:rPr>
                <w:sz w:val="20"/>
                <w:szCs w:val="20"/>
              </w:rPr>
              <w:t xml:space="preserve">.     </w:t>
            </w:r>
            <w:r w:rsidR="00473330" w:rsidRPr="00DA665E">
              <w:rPr>
                <w:sz w:val="20"/>
                <w:szCs w:val="20"/>
              </w:rPr>
              <w:t xml:space="preserve">Please Ride Safely                 Enjoy the Race </w:t>
            </w:r>
          </w:p>
        </w:tc>
        <w:tc>
          <w:tcPr>
            <w:tcW w:w="7807" w:type="dxa"/>
          </w:tcPr>
          <w:p w14:paraId="5648FFCF" w14:textId="77777777" w:rsidR="00473330" w:rsidRDefault="00473330" w:rsidP="00473330">
            <w:pPr>
              <w:jc w:val="center"/>
              <w:rPr>
                <w:sz w:val="44"/>
                <w:szCs w:val="44"/>
              </w:rPr>
            </w:pPr>
            <w:r w:rsidRPr="00E03D13">
              <w:rPr>
                <w:sz w:val="44"/>
                <w:szCs w:val="44"/>
              </w:rPr>
              <w:t xml:space="preserve">Steve </w:t>
            </w:r>
            <w:proofErr w:type="spellStart"/>
            <w:r w:rsidRPr="00E03D13">
              <w:rPr>
                <w:sz w:val="44"/>
                <w:szCs w:val="44"/>
              </w:rPr>
              <w:t>Gutteridge</w:t>
            </w:r>
            <w:proofErr w:type="spellEnd"/>
            <w:r w:rsidRPr="00E03D13">
              <w:rPr>
                <w:sz w:val="44"/>
                <w:szCs w:val="44"/>
              </w:rPr>
              <w:t xml:space="preserve"> Memorial Road Race</w:t>
            </w:r>
          </w:p>
          <w:p w14:paraId="498A8303" w14:textId="06871CD4" w:rsidR="00473330" w:rsidRPr="00E03D13" w:rsidRDefault="00473330" w:rsidP="00473330">
            <w:pPr>
              <w:jc w:val="center"/>
              <w:rPr>
                <w:sz w:val="40"/>
                <w:szCs w:val="40"/>
              </w:rPr>
            </w:pPr>
            <w:r w:rsidRPr="00E03D13">
              <w:rPr>
                <w:sz w:val="40"/>
                <w:szCs w:val="40"/>
              </w:rPr>
              <w:t xml:space="preserve">Sunday </w:t>
            </w:r>
            <w:r w:rsidR="0006253D">
              <w:rPr>
                <w:sz w:val="40"/>
                <w:szCs w:val="40"/>
              </w:rPr>
              <w:t>5</w:t>
            </w:r>
            <w:r w:rsidRPr="00E03D13">
              <w:rPr>
                <w:sz w:val="40"/>
                <w:szCs w:val="40"/>
                <w:vertAlign w:val="superscript"/>
              </w:rPr>
              <w:t>th</w:t>
            </w:r>
            <w:r w:rsidR="00CA31DC">
              <w:rPr>
                <w:sz w:val="40"/>
                <w:szCs w:val="40"/>
              </w:rPr>
              <w:t xml:space="preserve"> May 201</w:t>
            </w:r>
            <w:r w:rsidR="0006253D">
              <w:rPr>
                <w:sz w:val="40"/>
                <w:szCs w:val="40"/>
              </w:rPr>
              <w:t>9</w:t>
            </w:r>
            <w:r w:rsidR="000D6D4C">
              <w:rPr>
                <w:sz w:val="40"/>
                <w:szCs w:val="40"/>
              </w:rPr>
              <w:t xml:space="preserve"> 10am start</w:t>
            </w:r>
          </w:p>
          <w:p w14:paraId="61D0E99F" w14:textId="77777777" w:rsidR="00473330" w:rsidRPr="00E7047D" w:rsidRDefault="00473330" w:rsidP="00473330">
            <w:pPr>
              <w:jc w:val="center"/>
              <w:rPr>
                <w:sz w:val="32"/>
                <w:szCs w:val="32"/>
              </w:rPr>
            </w:pPr>
            <w:r w:rsidRPr="00E7047D">
              <w:rPr>
                <w:sz w:val="32"/>
                <w:szCs w:val="32"/>
              </w:rPr>
              <w:t>Promoted by Liverpool Century Road Club</w:t>
            </w:r>
          </w:p>
          <w:p w14:paraId="269F694E" w14:textId="52669946" w:rsidR="00473330" w:rsidRPr="00E66EB2" w:rsidRDefault="00473330" w:rsidP="00473330">
            <w:pPr>
              <w:jc w:val="center"/>
              <w:rPr>
                <w:sz w:val="24"/>
                <w:szCs w:val="24"/>
              </w:rPr>
            </w:pPr>
            <w:r w:rsidRPr="00E66EB2">
              <w:rPr>
                <w:sz w:val="24"/>
                <w:szCs w:val="24"/>
              </w:rPr>
              <w:t xml:space="preserve">Race organiser: </w:t>
            </w:r>
            <w:r w:rsidR="00CC61DA">
              <w:rPr>
                <w:sz w:val="24"/>
                <w:szCs w:val="24"/>
              </w:rPr>
              <w:t>Ian Watson</w:t>
            </w:r>
          </w:p>
          <w:p w14:paraId="4C97A86E" w14:textId="566B4F83" w:rsidR="00473330" w:rsidRDefault="00B367CB">
            <w:r>
              <w:t xml:space="preserve">       </w:t>
            </w:r>
            <w:r w:rsidR="00E66EB2">
              <w:rPr>
                <w:noProof/>
              </w:rPr>
              <w:drawing>
                <wp:inline distT="0" distB="0" distL="0" distR="0" wp14:anchorId="6F31934C" wp14:editId="5BECCD0F">
                  <wp:extent cx="1356360" cy="1326219"/>
                  <wp:effectExtent l="0" t="0" r="0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6360" cy="1326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801C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26839B6E" wp14:editId="21EEA2C7">
                      <wp:simplePos x="0" y="0"/>
                      <wp:positionH relativeFrom="column">
                        <wp:posOffset>2188210</wp:posOffset>
                      </wp:positionH>
                      <wp:positionV relativeFrom="paragraph">
                        <wp:posOffset>413385</wp:posOffset>
                      </wp:positionV>
                      <wp:extent cx="2428875" cy="1981200"/>
                      <wp:effectExtent l="0" t="0" r="28575" b="1905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28875" cy="1981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E82A60C" w14:textId="77777777" w:rsidR="00A07F0F" w:rsidRDefault="00A07F0F" w:rsidP="003801C3">
                                  <w:pPr>
                                    <w:jc w:val="center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 w:rsidRPr="00593309">
                                    <w:rPr>
                                      <w:sz w:val="32"/>
                                      <w:szCs w:val="32"/>
                                    </w:rPr>
                                    <w:t xml:space="preserve">Race Headquarters:  </w:t>
                                  </w:r>
                                  <w:r>
                                    <w:rPr>
                                      <w:sz w:val="32"/>
                                      <w:szCs w:val="32"/>
                                    </w:rPr>
                                    <w:t>Siddington</w:t>
                                  </w:r>
                                  <w:r w:rsidRPr="00593309">
                                    <w:rPr>
                                      <w:sz w:val="32"/>
                                      <w:szCs w:val="32"/>
                                    </w:rPr>
                                    <w:t xml:space="preserve"> Village Hall, </w:t>
                                  </w:r>
                                  <w:r>
                                    <w:rPr>
                                      <w:sz w:val="32"/>
                                      <w:szCs w:val="32"/>
                                    </w:rPr>
                                    <w:t>Congleton Road</w:t>
                                  </w:r>
                                  <w:r w:rsidRPr="00593309">
                                    <w:rPr>
                                      <w:sz w:val="32"/>
                                      <w:szCs w:val="32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sz w:val="32"/>
                                      <w:szCs w:val="32"/>
                                    </w:rPr>
                                    <w:t>Siddington, SK11 9JR</w:t>
                                  </w:r>
                                </w:p>
                                <w:p w14:paraId="3528EDAE" w14:textId="77777777" w:rsidR="00A07F0F" w:rsidRPr="00DA665E" w:rsidRDefault="00A07F0F" w:rsidP="000D6D4C">
                                  <w:pPr>
                                    <w:jc w:val="center"/>
                                    <w:rPr>
                                      <w:color w:val="FF0000"/>
                                      <w:sz w:val="24"/>
                                      <w:szCs w:val="24"/>
                                    </w:rPr>
                                  </w:pPr>
                                  <w:r w:rsidRPr="00DA665E">
                                    <w:rPr>
                                      <w:color w:val="FF0000"/>
                                      <w:sz w:val="24"/>
                                      <w:szCs w:val="24"/>
                                    </w:rPr>
                                    <w:t>Parking: At village hall only; please do not park on the road</w:t>
                                  </w:r>
                                  <w:r>
                                    <w:rPr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or at the finish area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839B6E" id="Text Box 7" o:spid="_x0000_s1030" type="#_x0000_t202" style="position:absolute;margin-left:172.3pt;margin-top:32.55pt;width:191.25pt;height:156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" fillcolor="white [3201]" strokeweight=".5pt">
                      <v:textbox>
                        <w:txbxContent>
                          <w:p w14:paraId="3E82A60C" w14:textId="77777777" w:rsidR="00A07F0F" w:rsidRDefault="00A07F0F" w:rsidP="003801C3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593309">
                              <w:rPr>
                                <w:sz w:val="32"/>
                                <w:szCs w:val="32"/>
                              </w:rPr>
                              <w:t xml:space="preserve">Race Headquarters:  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>Siddington</w:t>
                            </w:r>
                            <w:r w:rsidRPr="00593309">
                              <w:rPr>
                                <w:sz w:val="32"/>
                                <w:szCs w:val="32"/>
                              </w:rPr>
                              <w:t xml:space="preserve"> Village Hall, 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>Congleton Road</w:t>
                            </w:r>
                            <w:r w:rsidRPr="00593309">
                              <w:rPr>
                                <w:sz w:val="32"/>
                                <w:szCs w:val="32"/>
                              </w:rPr>
                              <w:t xml:space="preserve">, 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>Siddington, SK11 9JR</w:t>
                            </w:r>
                          </w:p>
                          <w:p w14:paraId="3528EDAE" w14:textId="77777777" w:rsidR="00A07F0F" w:rsidRPr="00DA665E" w:rsidRDefault="00A07F0F" w:rsidP="000D6D4C">
                            <w:pPr>
                              <w:jc w:val="center"/>
                              <w:rPr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DA665E">
                              <w:rPr>
                                <w:color w:val="FF0000"/>
                                <w:sz w:val="24"/>
                                <w:szCs w:val="24"/>
                              </w:rPr>
                              <w:t>Parking: At village hall only; please do not park on the road</w:t>
                            </w:r>
                            <w:r>
                              <w:rPr>
                                <w:color w:val="FF0000"/>
                                <w:sz w:val="24"/>
                                <w:szCs w:val="24"/>
                              </w:rPr>
                              <w:t xml:space="preserve"> or at the finish area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801C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5AE781A3" wp14:editId="7E651FC8">
                      <wp:simplePos x="0" y="0"/>
                      <wp:positionH relativeFrom="column">
                        <wp:posOffset>2188210</wp:posOffset>
                      </wp:positionH>
                      <wp:positionV relativeFrom="paragraph">
                        <wp:posOffset>32386</wp:posOffset>
                      </wp:positionV>
                      <wp:extent cx="2428875" cy="381000"/>
                      <wp:effectExtent l="0" t="0" r="28575" b="19050"/>
                      <wp:wrapNone/>
                      <wp:docPr id="1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28875" cy="381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64F36F" w14:textId="5ACB9CF1" w:rsidR="00A07F0F" w:rsidRPr="00B349DE" w:rsidRDefault="00A07F0F" w:rsidP="003801C3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32"/>
                                      <w:szCs w:val="32"/>
                                    </w:rPr>
                                    <w:t xml:space="preserve">Race Winners £60          </w:t>
                                  </w:r>
                                </w:p>
                                <w:p w14:paraId="69DB971A" w14:textId="77777777" w:rsidR="00A07F0F" w:rsidRPr="0089028D" w:rsidRDefault="00A07F0F" w:rsidP="0089028D">
                                  <w:pPr>
                                    <w:ind w:left="360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E781A3" id="Text Box 4" o:spid="_x0000_s1031" type="#_x0000_t202" style="position:absolute;margin-left:172.3pt;margin-top:2.55pt;width:191.25pt;height:30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">
                      <v:textbox>
                        <w:txbxContent>
                          <w:p w14:paraId="0664F36F" w14:textId="5ACB9CF1" w:rsidR="00A07F0F" w:rsidRPr="00B349DE" w:rsidRDefault="00A07F0F" w:rsidP="003801C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 xml:space="preserve">Race Winners £60          </w:t>
                            </w:r>
                          </w:p>
                          <w:p w14:paraId="69DB971A" w14:textId="77777777" w:rsidR="00A07F0F" w:rsidRPr="0089028D" w:rsidRDefault="00A07F0F" w:rsidP="0089028D">
                            <w:pPr>
                              <w:ind w:left="36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1256EA8" w14:textId="77777777" w:rsidR="0017503C" w:rsidRDefault="00E7047D" w:rsidP="00E66EB2">
            <w:pPr>
              <w:tabs>
                <w:tab w:val="left" w:pos="228"/>
              </w:tabs>
              <w:rPr>
                <w:u w:val="single"/>
              </w:rPr>
            </w:pPr>
            <w:r>
              <w:rPr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58246" behindDoc="0" locked="0" layoutInCell="1" allowOverlap="1" wp14:anchorId="08812622" wp14:editId="5DA09E2C">
                      <wp:simplePos x="0" y="0"/>
                      <wp:positionH relativeFrom="column">
                        <wp:posOffset>1062355</wp:posOffset>
                      </wp:positionH>
                      <wp:positionV relativeFrom="paragraph">
                        <wp:posOffset>89535</wp:posOffset>
                      </wp:positionV>
                      <wp:extent cx="1074420" cy="1242060"/>
                      <wp:effectExtent l="0" t="0" r="11430" b="15240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74420" cy="12420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7119324" w14:textId="13DE6D66" w:rsidR="00A07F0F" w:rsidRPr="00E96FD1" w:rsidRDefault="00A07F0F" w:rsidP="00E96FD1">
                                  <w:pPr>
                                    <w:jc w:val="center"/>
                                    <w:rPr>
                                      <w:color w:val="FF0000"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FF0000"/>
                                      <w:sz w:val="24"/>
                                      <w:szCs w:val="24"/>
                                    </w:rPr>
                                    <w:t>Bikemarshals</w:t>
                                  </w:r>
                                  <w:proofErr w:type="spellEnd"/>
                                  <w:r>
                                    <w:rPr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will provide   2 motorbike marshals on each race </w:t>
                                  </w:r>
                                </w:p>
                                <w:p w14:paraId="5846A431" w14:textId="77777777" w:rsidR="00A07F0F" w:rsidRDefault="00A07F0F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812622" id="Text Box 14" o:spid="_x0000_s1032" type="#_x0000_t202" style="position:absolute;margin-left:83.65pt;margin-top:7.05pt;width:84.6pt;height:97.8pt;z-index:25165824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" fillcolor="white [3201]" strokeweight=".5pt">
                      <v:textbox>
                        <w:txbxContent>
                          <w:p w14:paraId="57119324" w14:textId="13DE6D66" w:rsidR="00A07F0F" w:rsidRPr="00E96FD1" w:rsidRDefault="00A07F0F" w:rsidP="00E96FD1">
                            <w:pPr>
                              <w:jc w:val="center"/>
                              <w:rPr>
                                <w:color w:val="FF0000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color w:val="FF0000"/>
                                <w:sz w:val="24"/>
                                <w:szCs w:val="24"/>
                              </w:rPr>
                              <w:t>Bikemarshals</w:t>
                            </w:r>
                            <w:proofErr w:type="spellEnd"/>
                            <w:r>
                              <w:rPr>
                                <w:color w:val="FF0000"/>
                                <w:sz w:val="24"/>
                                <w:szCs w:val="24"/>
                              </w:rPr>
                              <w:t xml:space="preserve"> will provide   2 motorbike marshals on each race </w:t>
                            </w:r>
                          </w:p>
                          <w:p w14:paraId="5846A431" w14:textId="77777777" w:rsidR="00A07F0F" w:rsidRDefault="00A07F0F"/>
                        </w:txbxContent>
                      </v:textbox>
                    </v:shape>
                  </w:pict>
                </mc:Fallback>
              </mc:AlternateContent>
            </w:r>
            <w:r w:rsidR="00E66EB2">
              <w:rPr>
                <w:u w:val="single"/>
              </w:rPr>
              <w:tab/>
            </w:r>
          </w:p>
          <w:p w14:paraId="4413160C" w14:textId="77777777" w:rsidR="00E66EB2" w:rsidRDefault="00E7047D" w:rsidP="00E7047D">
            <w:pPr>
              <w:rPr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75E0E42F" wp14:editId="4F9ED5FC">
                  <wp:extent cx="1008458" cy="982980"/>
                  <wp:effectExtent l="0" t="0" r="1270" b="762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8458" cy="982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419D4E" w14:textId="77777777" w:rsidR="00E7047D" w:rsidRDefault="00E7047D" w:rsidP="00A8680F">
            <w:pPr>
              <w:jc w:val="center"/>
              <w:rPr>
                <w:u w:val="single"/>
              </w:rPr>
            </w:pPr>
          </w:p>
          <w:p w14:paraId="0F3C961A" w14:textId="77777777" w:rsidR="00A8680F" w:rsidRDefault="00A8680F" w:rsidP="00A8680F">
            <w:pPr>
              <w:jc w:val="center"/>
              <w:rPr>
                <w:u w:val="single"/>
              </w:rPr>
            </w:pPr>
            <w:r>
              <w:rPr>
                <w:u w:val="single"/>
              </w:rPr>
              <w:t>Acknowledgements</w:t>
            </w:r>
          </w:p>
          <w:p w14:paraId="225711FA" w14:textId="77777777" w:rsidR="00473330" w:rsidRDefault="00473330" w:rsidP="00473330">
            <w:pPr>
              <w:jc w:val="center"/>
              <w:rPr>
                <w:sz w:val="24"/>
                <w:szCs w:val="24"/>
              </w:rPr>
            </w:pPr>
            <w:r w:rsidRPr="00593309">
              <w:rPr>
                <w:sz w:val="24"/>
                <w:szCs w:val="24"/>
              </w:rPr>
              <w:t xml:space="preserve">Liverpool Century Road Club would like to thank </w:t>
            </w:r>
            <w:r w:rsidR="0089028D">
              <w:rPr>
                <w:sz w:val="24"/>
                <w:szCs w:val="24"/>
              </w:rPr>
              <w:t xml:space="preserve">Hazel </w:t>
            </w:r>
            <w:proofErr w:type="spellStart"/>
            <w:r w:rsidR="0089028D">
              <w:rPr>
                <w:sz w:val="24"/>
                <w:szCs w:val="24"/>
              </w:rPr>
              <w:t>Gutteridge</w:t>
            </w:r>
            <w:proofErr w:type="spellEnd"/>
            <w:r w:rsidR="0089028D">
              <w:rPr>
                <w:sz w:val="24"/>
                <w:szCs w:val="24"/>
              </w:rPr>
              <w:t xml:space="preserve"> and Peter Fawcett</w:t>
            </w:r>
            <w:r w:rsidRPr="00593309">
              <w:rPr>
                <w:sz w:val="24"/>
                <w:szCs w:val="24"/>
              </w:rPr>
              <w:t xml:space="preserve"> for their </w:t>
            </w:r>
            <w:r w:rsidR="00DA665E">
              <w:rPr>
                <w:sz w:val="24"/>
                <w:szCs w:val="24"/>
              </w:rPr>
              <w:t xml:space="preserve">continuing </w:t>
            </w:r>
            <w:r w:rsidR="0089028D">
              <w:rPr>
                <w:sz w:val="24"/>
                <w:szCs w:val="24"/>
              </w:rPr>
              <w:t>generous financial</w:t>
            </w:r>
            <w:r w:rsidRPr="00593309">
              <w:rPr>
                <w:sz w:val="24"/>
                <w:szCs w:val="24"/>
              </w:rPr>
              <w:t xml:space="preserve"> support for this event.</w:t>
            </w:r>
          </w:p>
          <w:p w14:paraId="600E7B63" w14:textId="77777777" w:rsidR="00E7047D" w:rsidRDefault="00E7047D" w:rsidP="005A6DAB">
            <w:pPr>
              <w:jc w:val="center"/>
              <w:rPr>
                <w:sz w:val="24"/>
                <w:szCs w:val="24"/>
              </w:rPr>
            </w:pPr>
          </w:p>
          <w:p w14:paraId="26A060D4" w14:textId="262F8590" w:rsidR="00E7047D" w:rsidRDefault="00E7047D" w:rsidP="00E7047D">
            <w:pPr>
              <w:rPr>
                <w:sz w:val="24"/>
                <w:szCs w:val="24"/>
              </w:rPr>
            </w:pPr>
            <w:r>
              <w:t xml:space="preserve">The organiser wishes to thank </w:t>
            </w:r>
            <w:r>
              <w:rPr>
                <w:color w:val="0000FF"/>
              </w:rPr>
              <w:t xml:space="preserve">Liverpool Century Road Club </w:t>
            </w:r>
            <w:r>
              <w:t>members, who provide the lead cars and marshals, thus making this race possible.  There</w:t>
            </w:r>
            <w:r w:rsidR="00BE0FFC">
              <w:t xml:space="preserve"> is ample parking space at the v</w:t>
            </w:r>
            <w:r>
              <w:t xml:space="preserve">illage hall.  Please leave </w:t>
            </w:r>
            <w:r w:rsidR="005D30E2">
              <w:t>the hall and the grounds as you find them</w:t>
            </w:r>
            <w:r w:rsidR="00CA31DC">
              <w:t>. This is the 1</w:t>
            </w:r>
            <w:r w:rsidR="0068264E">
              <w:t>7</w:t>
            </w:r>
            <w:r w:rsidRPr="00B45F51">
              <w:rPr>
                <w:vertAlign w:val="superscript"/>
              </w:rPr>
              <w:t>th</w:t>
            </w:r>
            <w:r>
              <w:t xml:space="preserve"> edition of this race in Steve’s memory.  </w:t>
            </w:r>
          </w:p>
          <w:p w14:paraId="37CEE5B7" w14:textId="77777777" w:rsidR="00B25DF8" w:rsidRDefault="00B25DF8" w:rsidP="00B45F51">
            <w:pPr>
              <w:rPr>
                <w:color w:val="002060"/>
                <w:sz w:val="24"/>
                <w:szCs w:val="24"/>
              </w:rPr>
            </w:pPr>
          </w:p>
          <w:p w14:paraId="6E4BC471" w14:textId="0F9B5815" w:rsidR="002158F7" w:rsidRPr="0076154D" w:rsidRDefault="00E7047D" w:rsidP="0076154D">
            <w:r w:rsidRPr="005D30E2">
              <w:rPr>
                <w:color w:val="002060"/>
                <w:sz w:val="24"/>
                <w:szCs w:val="24"/>
              </w:rPr>
              <w:t>Thank you for taking part; please make this event memorable for all the right reasons.</w:t>
            </w:r>
            <w:r w:rsidR="00570B4A">
              <w:rPr>
                <w:color w:val="002060"/>
                <w:sz w:val="24"/>
                <w:szCs w:val="24"/>
              </w:rPr>
              <w:t xml:space="preserve"> We had complaints from members of the public last year about riders </w:t>
            </w:r>
            <w:r w:rsidR="00631EAA">
              <w:rPr>
                <w:color w:val="002060"/>
                <w:sz w:val="24"/>
                <w:szCs w:val="24"/>
              </w:rPr>
              <w:t xml:space="preserve">throwing litter. </w:t>
            </w:r>
            <w:r w:rsidR="00631EAA" w:rsidRPr="00820AEE">
              <w:rPr>
                <w:b/>
                <w:color w:val="FF0000"/>
                <w:sz w:val="24"/>
                <w:szCs w:val="24"/>
              </w:rPr>
              <w:t>Please refrain from throwing litter or leavin</w:t>
            </w:r>
            <w:r w:rsidR="00820AEE" w:rsidRPr="00820AEE">
              <w:rPr>
                <w:b/>
                <w:color w:val="FF0000"/>
                <w:sz w:val="24"/>
                <w:szCs w:val="24"/>
              </w:rPr>
              <w:t>g litter at the headquarters</w:t>
            </w:r>
            <w:r w:rsidR="00F157CF">
              <w:rPr>
                <w:b/>
                <w:color w:val="FF0000"/>
                <w:sz w:val="24"/>
                <w:szCs w:val="24"/>
              </w:rPr>
              <w:t xml:space="preserve">, </w:t>
            </w:r>
            <w:r w:rsidR="00F157CF" w:rsidRPr="00F157CF">
              <w:rPr>
                <w:color w:val="002060"/>
                <w:sz w:val="24"/>
                <w:szCs w:val="24"/>
              </w:rPr>
              <w:t>as doing so</w:t>
            </w:r>
            <w:r w:rsidR="00820AEE">
              <w:rPr>
                <w:color w:val="002060"/>
                <w:sz w:val="24"/>
                <w:szCs w:val="24"/>
              </w:rPr>
              <w:t xml:space="preserve"> </w:t>
            </w:r>
            <w:proofErr w:type="spellStart"/>
            <w:r w:rsidR="00820AEE">
              <w:rPr>
                <w:color w:val="002060"/>
                <w:sz w:val="24"/>
                <w:szCs w:val="24"/>
              </w:rPr>
              <w:t>so</w:t>
            </w:r>
            <w:proofErr w:type="spellEnd"/>
            <w:r w:rsidR="00820AEE">
              <w:rPr>
                <w:color w:val="002060"/>
                <w:sz w:val="24"/>
                <w:szCs w:val="24"/>
              </w:rPr>
              <w:t xml:space="preserve"> may affect the </w:t>
            </w:r>
            <w:r w:rsidR="00F157CF">
              <w:rPr>
                <w:color w:val="002060"/>
                <w:sz w:val="24"/>
                <w:szCs w:val="24"/>
              </w:rPr>
              <w:t xml:space="preserve">future </w:t>
            </w:r>
            <w:r w:rsidR="00820AEE">
              <w:rPr>
                <w:color w:val="002060"/>
                <w:sz w:val="24"/>
                <w:szCs w:val="24"/>
              </w:rPr>
              <w:t>of the event.</w:t>
            </w:r>
          </w:p>
        </w:tc>
      </w:tr>
    </w:tbl>
    <w:p w14:paraId="2AAA117C" w14:textId="77777777" w:rsidR="00B042A4" w:rsidRDefault="00B042A4" w:rsidP="00FF4A71">
      <w:pPr>
        <w:jc w:val="right"/>
        <w:sectPr w:rsidR="00B042A4" w:rsidSect="00656AAC">
          <w:pgSz w:w="16838" w:h="11906" w:orient="landscape" w:code="9"/>
          <w:pgMar w:top="720" w:right="720" w:bottom="720" w:left="720" w:header="709" w:footer="709" w:gutter="0"/>
          <w:cols w:space="708"/>
          <w:vAlign w:val="center"/>
          <w:docGrid w:linePitch="360"/>
        </w:sectPr>
      </w:pPr>
    </w:p>
    <w:p w14:paraId="596D8542" w14:textId="740C7FCB" w:rsidR="00C6180D" w:rsidRPr="00C6180D" w:rsidRDefault="00C6180D" w:rsidP="00C6180D">
      <w:pPr>
        <w:pStyle w:val="NoSpacing"/>
        <w:rPr>
          <w:b/>
        </w:rPr>
      </w:pPr>
      <w:r w:rsidRPr="00C6180D">
        <w:rPr>
          <w:b/>
        </w:rPr>
        <w:lastRenderedPageBreak/>
        <w:t xml:space="preserve">Race 1 A &amp; B </w:t>
      </w:r>
      <w:r w:rsidR="0087134A">
        <w:rPr>
          <w:b/>
        </w:rPr>
        <w:t>Start 10:00                   52</w:t>
      </w:r>
      <w:r w:rsidRPr="00C6180D">
        <w:rPr>
          <w:b/>
        </w:rPr>
        <w:t xml:space="preserve"> miles</w:t>
      </w:r>
    </w:p>
    <w:tbl>
      <w:tblPr>
        <w:tblW w:w="4602" w:type="dxa"/>
        <w:tblInd w:w="93" w:type="dxa"/>
        <w:tblLook w:val="04A0" w:firstRow="1" w:lastRow="0" w:firstColumn="1" w:lastColumn="0" w:noHBand="0" w:noVBand="1"/>
      </w:tblPr>
      <w:tblGrid>
        <w:gridCol w:w="379"/>
        <w:gridCol w:w="1796"/>
        <w:gridCol w:w="323"/>
        <w:gridCol w:w="2104"/>
      </w:tblGrid>
      <w:tr w:rsidR="001E223E" w:rsidRPr="00631A0A" w14:paraId="54F70C7C" w14:textId="77777777" w:rsidTr="00A83463">
        <w:trPr>
          <w:trHeight w:val="58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9E0C31" w14:textId="77777777" w:rsidR="001E223E" w:rsidRPr="00631A0A" w:rsidRDefault="001E223E" w:rsidP="001E223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469E20" w14:textId="19B76F73" w:rsidR="001E223E" w:rsidRPr="003B22FB" w:rsidRDefault="001E223E" w:rsidP="001E22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aul Allen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2D01CC" w14:textId="48B584D9" w:rsidR="001E223E" w:rsidRPr="003B22FB" w:rsidRDefault="001E223E" w:rsidP="001E223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AAD696" w14:textId="258D3F78" w:rsidR="001E223E" w:rsidRPr="003B22FB" w:rsidRDefault="001E223E" w:rsidP="001E22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ro Vision RT</w:t>
            </w:r>
          </w:p>
        </w:tc>
      </w:tr>
      <w:tr w:rsidR="001E223E" w:rsidRPr="00D272B2" w14:paraId="732BF6FE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A6E2A4" w14:textId="77777777" w:rsidR="001E223E" w:rsidRPr="00D272B2" w:rsidRDefault="001E223E" w:rsidP="001E223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516F24" w14:textId="569A3B93" w:rsidR="001E223E" w:rsidRPr="003B22FB" w:rsidRDefault="001E223E" w:rsidP="001E22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nick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boden</w:t>
            </w:r>
            <w:proofErr w:type="spellEnd"/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218F72" w14:textId="1D154F12" w:rsidR="001E223E" w:rsidRPr="003B22FB" w:rsidRDefault="001E223E" w:rsidP="001E223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88DA4F" w14:textId="36C8AADF" w:rsidR="001E223E" w:rsidRPr="003B22FB" w:rsidRDefault="001E223E" w:rsidP="001E22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ommon Lane Occ.</w:t>
            </w:r>
          </w:p>
        </w:tc>
      </w:tr>
      <w:tr w:rsidR="001E223E" w:rsidRPr="00D272B2" w14:paraId="61C8FA2F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AF567F" w14:textId="77777777" w:rsidR="001E223E" w:rsidRPr="00D272B2" w:rsidRDefault="001E223E" w:rsidP="001E223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963973" w14:textId="0944845E" w:rsidR="001E223E" w:rsidRPr="003B22FB" w:rsidRDefault="001E223E" w:rsidP="001E22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David Bratt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26DF99" w14:textId="55872A52" w:rsidR="001E223E" w:rsidRPr="003B22FB" w:rsidRDefault="001E223E" w:rsidP="001E223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5CBCEF" w14:textId="4B500367" w:rsidR="001E223E" w:rsidRPr="003B22FB" w:rsidRDefault="001E223E" w:rsidP="001E22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ro vision</w:t>
            </w:r>
          </w:p>
        </w:tc>
      </w:tr>
      <w:tr w:rsidR="001E223E" w:rsidRPr="00D272B2" w14:paraId="15DF70FE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32C359" w14:textId="77777777" w:rsidR="001E223E" w:rsidRPr="00D272B2" w:rsidRDefault="001E223E" w:rsidP="001E223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7D2B37" w14:textId="456B7B01" w:rsidR="001E223E" w:rsidRPr="003B22FB" w:rsidRDefault="001E223E" w:rsidP="001E22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hris Edwards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EF9674" w14:textId="3D6F8240" w:rsidR="001E223E" w:rsidRPr="003B22FB" w:rsidRDefault="001E223E" w:rsidP="001E223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6B9FD5" w14:textId="579F70D1" w:rsidR="001E223E" w:rsidRPr="003B22FB" w:rsidRDefault="001E223E" w:rsidP="001E22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udlow brewery RT</w:t>
            </w:r>
          </w:p>
        </w:tc>
      </w:tr>
      <w:tr w:rsidR="001E223E" w:rsidRPr="00D272B2" w14:paraId="67912BDA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FE861C" w14:textId="77777777" w:rsidR="001E223E" w:rsidRPr="00D272B2" w:rsidRDefault="001E223E" w:rsidP="001E223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6B9EBD" w14:textId="7DD4E5FD" w:rsidR="001E223E" w:rsidRPr="003B22FB" w:rsidRDefault="001E223E" w:rsidP="001E22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imon Frost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B585D6" w14:textId="79E4B1C1" w:rsidR="001E223E" w:rsidRPr="003B22FB" w:rsidRDefault="001E223E" w:rsidP="001E223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DC4007" w14:textId="1AB7D912" w:rsidR="001E223E" w:rsidRPr="003B22FB" w:rsidRDefault="001E223E" w:rsidP="001E22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ongleton CC</w:t>
            </w:r>
          </w:p>
        </w:tc>
      </w:tr>
      <w:tr w:rsidR="001E223E" w:rsidRPr="00D272B2" w14:paraId="74B189E6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4C25D5" w14:textId="77777777" w:rsidR="001E223E" w:rsidRPr="00D272B2" w:rsidRDefault="001E223E" w:rsidP="001E223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543BD6" w14:textId="5FBE76B2" w:rsidR="001E223E" w:rsidRPr="003B22FB" w:rsidRDefault="001E223E" w:rsidP="001E22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aul Gibson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886A50" w14:textId="55843784" w:rsidR="001E223E" w:rsidRPr="003B22FB" w:rsidRDefault="001E223E" w:rsidP="001E223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637CA5" w14:textId="1A0F4489" w:rsidR="001E223E" w:rsidRPr="003B22FB" w:rsidRDefault="001E223E" w:rsidP="001E22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urface Design </w:t>
            </w:r>
          </w:p>
        </w:tc>
      </w:tr>
      <w:tr w:rsidR="001E223E" w:rsidRPr="00D272B2" w14:paraId="2B0DD0A1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043317" w14:textId="77777777" w:rsidR="001E223E" w:rsidRPr="00D272B2" w:rsidRDefault="001E223E" w:rsidP="001E223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28E0FB" w14:textId="2A2AF8FC" w:rsidR="001E223E" w:rsidRPr="003B22FB" w:rsidRDefault="001E223E" w:rsidP="001E22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lly Humphreys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4BDF0B" w14:textId="4C52AD47" w:rsidR="001E223E" w:rsidRPr="003B22FB" w:rsidRDefault="001E223E" w:rsidP="001E223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B8652A" w14:textId="56C4E9B3" w:rsidR="001E223E" w:rsidRPr="003B22FB" w:rsidRDefault="001E223E" w:rsidP="001E22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Geared up cycles</w:t>
            </w:r>
          </w:p>
        </w:tc>
      </w:tr>
      <w:tr w:rsidR="001E223E" w:rsidRPr="00D272B2" w14:paraId="1B3A71FB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097832" w14:textId="77777777" w:rsidR="001E223E" w:rsidRPr="00D272B2" w:rsidRDefault="001E223E" w:rsidP="001E223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54E97D" w14:textId="5AE6BC8D" w:rsidR="001E223E" w:rsidRPr="003B22FB" w:rsidRDefault="001E223E" w:rsidP="001E22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john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proudlove</w:t>
            </w:r>
            <w:proofErr w:type="spellEnd"/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8E134A" w14:textId="1ACE4CF8" w:rsidR="001E223E" w:rsidRPr="003B22FB" w:rsidRDefault="001E223E" w:rsidP="001E223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86BE2D" w14:textId="5B465F21" w:rsidR="001E223E" w:rsidRPr="003B22FB" w:rsidRDefault="001E223E" w:rsidP="001E22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C Payments</w:t>
            </w:r>
          </w:p>
        </w:tc>
      </w:tr>
      <w:tr w:rsidR="001E223E" w:rsidRPr="00D272B2" w14:paraId="77BD74A4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33756A" w14:textId="77777777" w:rsidR="001E223E" w:rsidRPr="00D272B2" w:rsidRDefault="001E223E" w:rsidP="001E223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2C2512" w14:textId="00ACDF50" w:rsidR="001E223E" w:rsidRPr="003B22FB" w:rsidRDefault="001E223E" w:rsidP="001E22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LED ROBERTS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96FAE8" w14:textId="776B8734" w:rsidR="001E223E" w:rsidRPr="003B22FB" w:rsidRDefault="001E223E" w:rsidP="001E223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24682E" w14:textId="35BC4C6E" w:rsidR="001E223E" w:rsidRPr="003B22FB" w:rsidRDefault="001E223E" w:rsidP="001E22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Clwb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Beicio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Egni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</w:tr>
      <w:tr w:rsidR="001E223E" w:rsidRPr="00D272B2" w14:paraId="1350AAD9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309FCE" w14:textId="77777777" w:rsidR="001E223E" w:rsidRPr="00D272B2" w:rsidRDefault="001E223E" w:rsidP="001E223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6F6EC9" w14:textId="25445611" w:rsidR="001E223E" w:rsidRPr="003B22FB" w:rsidRDefault="001E223E" w:rsidP="001E22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imon Ward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FA03C4" w14:textId="732ED02C" w:rsidR="001E223E" w:rsidRPr="003B22FB" w:rsidRDefault="001E223E" w:rsidP="001E223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6F3BAA" w14:textId="13CCF0D4" w:rsidR="001E223E" w:rsidRPr="003B22FB" w:rsidRDefault="001E223E" w:rsidP="001E22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udlow Brewery RC</w:t>
            </w:r>
          </w:p>
        </w:tc>
      </w:tr>
      <w:tr w:rsidR="003B22FB" w:rsidRPr="00D272B2" w14:paraId="04659F50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B70241" w14:textId="77777777" w:rsidR="003B22FB" w:rsidRPr="00D272B2" w:rsidRDefault="003B22FB" w:rsidP="003B22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DE2CAA" w14:textId="3E5431B5" w:rsidR="003B22FB" w:rsidRPr="003B22FB" w:rsidRDefault="003B22FB" w:rsidP="003B22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644050" w14:textId="4EE18FBD" w:rsidR="003B22FB" w:rsidRPr="003B22FB" w:rsidRDefault="003B22FB" w:rsidP="003B22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040CA3" w14:textId="066AEBB7" w:rsidR="003B22FB" w:rsidRPr="003B22FB" w:rsidRDefault="003B22FB" w:rsidP="003B22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A83463" w:rsidRPr="00D272B2" w14:paraId="50BD1FA5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9D6839" w14:textId="77777777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B43A55" w14:textId="2FFED371" w:rsidR="00A83463" w:rsidRPr="003B22FB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2EB0BC" w14:textId="5262B677" w:rsidR="00A83463" w:rsidRPr="003B22FB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3EFEAE" w14:textId="030ADA3B" w:rsidR="00A83463" w:rsidRPr="003B22FB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A83463" w:rsidRPr="00D272B2" w14:paraId="51D48B91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73CCE5" w14:textId="46A69C47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881967" w14:textId="4DD48147" w:rsidR="00A83463" w:rsidRPr="003B22FB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433E58" w14:textId="7A70A0C4" w:rsidR="00A83463" w:rsidRPr="003B22FB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BB69BF" w14:textId="565AF4DD" w:rsidR="00A83463" w:rsidRPr="003B22FB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A83463" w:rsidRPr="00D272B2" w14:paraId="1D5CD4F2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FB28F1" w14:textId="3E23F287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5E9BA2" w14:textId="5722330D" w:rsidR="00A83463" w:rsidRPr="003B22FB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imon Bridge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85A03E" w14:textId="225B2544" w:rsidR="00A83463" w:rsidRPr="003B22FB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61573E" w14:textId="3E41A5F3" w:rsidR="00A83463" w:rsidRPr="003B22FB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anchester BC</w:t>
            </w:r>
          </w:p>
        </w:tc>
      </w:tr>
      <w:tr w:rsidR="00A83463" w:rsidRPr="00D272B2" w14:paraId="4A02AF28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61FF37" w14:textId="6CE57513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889669" w14:textId="5998FDFB" w:rsidR="00A83463" w:rsidRPr="003B22FB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artin Callaway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FEDAD1" w14:textId="1DB15A93" w:rsidR="00A83463" w:rsidRPr="003B22FB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1D3EE5" w14:textId="778827A0" w:rsidR="00A83463" w:rsidRPr="003B22FB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ambridge Vets RT</w:t>
            </w:r>
          </w:p>
        </w:tc>
      </w:tr>
      <w:tr w:rsidR="00A83463" w:rsidRPr="00D272B2" w14:paraId="254F30C0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0674CF" w14:textId="11F3DE1B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BC1CE3" w14:textId="0BFCB4F0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hristopher Davies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AD1BB0" w14:textId="37EC8E12" w:rsidR="00A83463" w:rsidRPr="00D272B2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0C0601" w14:textId="3D6528D9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udlow brewery RT</w:t>
            </w:r>
          </w:p>
        </w:tc>
      </w:tr>
      <w:tr w:rsidR="00A83463" w:rsidRPr="00D272B2" w14:paraId="4684CDF7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0E0E2A" w14:textId="60CFDA6E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4247FC" w14:textId="7B466276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james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dyson</w:t>
            </w:r>
            <w:proofErr w:type="spellEnd"/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D06982" w14:textId="09132C1F" w:rsidR="00A83463" w:rsidRPr="00D272B2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6C8DB3" w14:textId="6CDCF342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RT</w:t>
            </w:r>
          </w:p>
        </w:tc>
      </w:tr>
      <w:tr w:rsidR="00A83463" w:rsidRPr="00D272B2" w14:paraId="7F374027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DE5093" w14:textId="04EEF18F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C5FB0F" w14:textId="60F1931D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ndrew Evans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3D3867" w14:textId="3F906419" w:rsidR="00A83463" w:rsidRPr="00D272B2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A9ABF8" w14:textId="736D106D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Ludlow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Brewaty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RT</w:t>
            </w:r>
          </w:p>
        </w:tc>
      </w:tr>
      <w:tr w:rsidR="00A83463" w:rsidRPr="00D272B2" w14:paraId="5A4ABDDA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A50A10" w14:textId="61DEF296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7FBEE3" w14:textId="23E5536F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fraser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howard</w:t>
            </w:r>
            <w:proofErr w:type="spellEnd"/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CAD158" w14:textId="215CEDD3" w:rsidR="00A83463" w:rsidRPr="00D272B2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CE16BB" w14:textId="3A1C23B4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tourbridge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Velo</w:t>
            </w:r>
            <w:proofErr w:type="spellEnd"/>
          </w:p>
        </w:tc>
      </w:tr>
      <w:tr w:rsidR="00A83463" w:rsidRPr="00D272B2" w14:paraId="6E9D6C95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623DB3" w14:textId="6A935CE1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E5BCEA" w14:textId="3D55CD26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G McGuinness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8D4263" w14:textId="051C69DC" w:rsidR="00A83463" w:rsidRPr="00D272B2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38AEF9" w14:textId="64927ED7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Energy CC</w:t>
            </w:r>
          </w:p>
        </w:tc>
      </w:tr>
      <w:tr w:rsidR="00A83463" w:rsidRPr="00D272B2" w14:paraId="7F89687F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5B8013" w14:textId="77777777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4D1AC3" w14:textId="24DC23E2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sh Miles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089E13" w14:textId="2E15C4DC" w:rsidR="00A83463" w:rsidRPr="00D272B2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A54D0B" w14:textId="6318DEC3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c giro</w:t>
            </w:r>
          </w:p>
        </w:tc>
      </w:tr>
      <w:tr w:rsidR="00A83463" w:rsidRPr="00D272B2" w14:paraId="34BD0185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7AD79B" w14:textId="77777777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AE3EBB" w14:textId="7B52E421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hristopher Quin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A97B95" w14:textId="142DFEA5" w:rsidR="00A83463" w:rsidRPr="00D272B2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F6A8F7" w14:textId="4C26C4D1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Onimpex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Bioracer</w:t>
            </w:r>
            <w:proofErr w:type="spellEnd"/>
          </w:p>
        </w:tc>
      </w:tr>
      <w:tr w:rsidR="00A83463" w:rsidRPr="00D272B2" w14:paraId="010F4847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F01379" w14:textId="77777777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27DFBA" w14:textId="3AFCCDFF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artin Rigby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BEA315" w14:textId="438EC7CC" w:rsidR="00A83463" w:rsidRPr="00D272B2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834589" w14:textId="065967F0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Moda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RT</w:t>
            </w:r>
          </w:p>
        </w:tc>
      </w:tr>
      <w:tr w:rsidR="00A83463" w:rsidRPr="00D272B2" w14:paraId="78B6E18B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54856A" w14:textId="77777777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8F1822" w14:textId="77830342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Jeffrey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aycell</w:t>
            </w:r>
            <w:proofErr w:type="spellEnd"/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9D94E9" w14:textId="5793BE5D" w:rsidR="00A83463" w:rsidRPr="00D272B2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669034" w14:textId="2EF505C8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Ystwyth CC</w:t>
            </w:r>
          </w:p>
        </w:tc>
      </w:tr>
      <w:tr w:rsidR="00A83463" w:rsidRPr="00D272B2" w14:paraId="6CE5927B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F79CB7" w14:textId="77777777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43DED7" w14:textId="21A1E44B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andrew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edgewick</w:t>
            </w:r>
            <w:proofErr w:type="spellEnd"/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C8A716" w14:textId="59FAED25" w:rsidR="00A83463" w:rsidRPr="00D272B2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BECDB0" w14:textId="08EB87DA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Rutland CC</w:t>
            </w:r>
          </w:p>
        </w:tc>
      </w:tr>
      <w:tr w:rsidR="00A83463" w:rsidRPr="00D272B2" w14:paraId="77E824CE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3165B5" w14:textId="77777777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17A640" w14:textId="0DBC12E9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Darren Shaw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51A265" w14:textId="0A688BD9" w:rsidR="00A83463" w:rsidRPr="00D272B2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CFB88F" w14:textId="4EC76087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tourbridge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velo</w:t>
            </w:r>
            <w:proofErr w:type="spellEnd"/>
          </w:p>
        </w:tc>
      </w:tr>
      <w:tr w:rsidR="00A83463" w:rsidRPr="00631A0A" w14:paraId="3F373CC3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D8F18B" w14:textId="77777777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B71AF7" w14:textId="1F722028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arl David Smith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925BC8" w14:textId="772CA7B4" w:rsidR="00A83463" w:rsidRPr="00D272B2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D7F0A1" w14:textId="51CF0CEF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ncashire RC</w:t>
            </w:r>
          </w:p>
        </w:tc>
      </w:tr>
      <w:tr w:rsidR="00A83463" w:rsidRPr="00631A0A" w14:paraId="11E01FC2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22CA60" w14:textId="77777777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BA8DEE" w14:textId="0BEBE378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hris Spencer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E3C11F" w14:textId="072AA545" w:rsidR="00A83463" w:rsidRPr="00D272B2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749E0D" w14:textId="0F300A43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Onimpex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Bioracer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RT</w:t>
            </w:r>
          </w:p>
        </w:tc>
      </w:tr>
      <w:tr w:rsidR="00A83463" w:rsidRPr="00631A0A" w14:paraId="00A8EACE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2F1072" w14:textId="77777777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96BD61" w14:textId="6625EDBD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tephen Talbot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EC1586" w14:textId="0A130BBB" w:rsidR="00A83463" w:rsidRPr="00D272B2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025CA5" w14:textId="41067339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ro vision</w:t>
            </w:r>
          </w:p>
        </w:tc>
      </w:tr>
      <w:tr w:rsidR="00A83463" w:rsidRPr="00631A0A" w14:paraId="4C60908F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449189" w14:textId="77777777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903785" w14:textId="205C6322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NDREW TURNER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AECD58" w14:textId="17B5B93D" w:rsidR="00A83463" w:rsidRPr="00D272B2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08959E" w14:textId="2F7F251B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ELEMENT CT</w:t>
            </w:r>
          </w:p>
        </w:tc>
      </w:tr>
      <w:tr w:rsidR="00A83463" w:rsidRPr="00631A0A" w14:paraId="069FEB0C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96A6B3" w14:textId="77777777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85F852" w14:textId="13B01F4A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ark Wood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942CB8" w14:textId="31900465" w:rsidR="00A83463" w:rsidRPr="00D272B2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845AE6" w14:textId="3BBF36A7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C Payment sports</w:t>
            </w:r>
          </w:p>
        </w:tc>
      </w:tr>
      <w:tr w:rsidR="00A83463" w:rsidRPr="00631A0A" w14:paraId="0BD054EB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08D565" w14:textId="77777777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EF59B6" w14:textId="17A15733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ony Workman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5162AC" w14:textId="7D05691C" w:rsidR="00A83463" w:rsidRPr="00D272B2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434C3C" w14:textId="31A08733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eam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Lusso</w:t>
            </w:r>
            <w:proofErr w:type="spellEnd"/>
          </w:p>
        </w:tc>
      </w:tr>
      <w:tr w:rsidR="00A83463" w:rsidRPr="00631A0A" w14:paraId="6A458F44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567AE9" w14:textId="63B36B1E" w:rsidR="00A83463" w:rsidRPr="00D272B2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B617AE" w14:textId="7949E174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B762A7" w14:textId="3E894DEC" w:rsidR="00A83463" w:rsidRPr="00D272B2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505E7D" w14:textId="5DAC8579" w:rsidR="00A83463" w:rsidRPr="00D272B2" w:rsidRDefault="00A83463" w:rsidP="00A834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A83463" w:rsidRPr="00631A0A" w14:paraId="7871E52C" w14:textId="77777777" w:rsidTr="00A83463">
        <w:trPr>
          <w:trHeight w:val="276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9603D7" w14:textId="4DEFA1CB" w:rsidR="00A83463" w:rsidRPr="00631A0A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422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CB1859" w14:textId="4615D094" w:rsidR="00A83463" w:rsidRPr="00631A0A" w:rsidRDefault="00A83463" w:rsidP="00A83463">
            <w:pPr>
              <w:pStyle w:val="NoSpacing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C08F1">
              <w:rPr>
                <w:b/>
                <w:sz w:val="18"/>
                <w:szCs w:val="18"/>
              </w:rPr>
              <w:t>Race 2 C &amp; D      Start 10:05am       41.5 miles</w:t>
            </w:r>
          </w:p>
        </w:tc>
      </w:tr>
      <w:tr w:rsidR="00A83463" w:rsidRPr="00631A0A" w14:paraId="35D661E3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71B6D4" w14:textId="1622249C" w:rsidR="00A83463" w:rsidRPr="00631A0A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7FC7F1" w14:textId="3AC5982C" w:rsidR="00A83463" w:rsidRPr="006A12B2" w:rsidRDefault="00A83463" w:rsidP="00A8346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Stephen Blaney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265C18" w14:textId="59B72317" w:rsidR="00A83463" w:rsidRPr="006A12B2" w:rsidRDefault="00A83463" w:rsidP="00A8346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A7BBA4" w14:textId="565CF747" w:rsidR="00A83463" w:rsidRPr="006A12B2" w:rsidRDefault="00A83463" w:rsidP="00A8346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Kuota</w:t>
            </w:r>
            <w:proofErr w:type="spellEnd"/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gsg</w:t>
            </w:r>
            <w:proofErr w:type="spellEnd"/>
          </w:p>
        </w:tc>
      </w:tr>
      <w:tr w:rsidR="00A83463" w:rsidRPr="00631A0A" w14:paraId="1E1E002B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761D19" w14:textId="4B6C25D9" w:rsidR="00A83463" w:rsidRPr="00631A0A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474DE7" w14:textId="496BA8C6" w:rsidR="00A83463" w:rsidRPr="006A12B2" w:rsidRDefault="00A83463" w:rsidP="00A8346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karl</w:t>
            </w:r>
            <w:proofErr w:type="spellEnd"/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caton</w:t>
            </w:r>
            <w:proofErr w:type="spellEnd"/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8480A3" w14:textId="61CA0E6F" w:rsidR="00A83463" w:rsidRPr="006A12B2" w:rsidRDefault="00A83463" w:rsidP="00A8346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47F8BC" w14:textId="47873C14" w:rsidR="00A83463" w:rsidRPr="006A12B2" w:rsidRDefault="00A83463" w:rsidP="00A8346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Elmsall road club</w:t>
            </w:r>
          </w:p>
        </w:tc>
      </w:tr>
      <w:tr w:rsidR="00A83463" w:rsidRPr="00631A0A" w14:paraId="10E53315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F92A1E" w14:textId="5522943A" w:rsidR="00A83463" w:rsidRPr="00631A0A" w:rsidRDefault="00A83463" w:rsidP="00A8346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D1B018" w14:textId="42369723" w:rsidR="00A83463" w:rsidRPr="006A12B2" w:rsidRDefault="00A83463" w:rsidP="00A8346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paul</w:t>
            </w:r>
            <w:proofErr w:type="spellEnd"/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clare</w:t>
            </w:r>
            <w:proofErr w:type="spellEnd"/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5D5179" w14:textId="7A8B59FD" w:rsidR="00A83463" w:rsidRPr="006A12B2" w:rsidRDefault="00A83463" w:rsidP="00A8346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0B771B" w14:textId="2A18AA93" w:rsidR="00A83463" w:rsidRPr="006A12B2" w:rsidRDefault="00A83463" w:rsidP="00A8346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Out of the Saddle</w:t>
            </w:r>
          </w:p>
        </w:tc>
      </w:tr>
      <w:tr w:rsidR="00A83463" w:rsidRPr="00631A0A" w14:paraId="2E8D61AC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E5722A" w14:textId="3BF020F5" w:rsidR="00A83463" w:rsidRPr="00631A0A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597E50" w14:textId="4350E013" w:rsidR="00A83463" w:rsidRPr="006A12B2" w:rsidRDefault="00A83463" w:rsidP="00A8346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David Curtis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4FA0BA" w14:textId="4F0839DE" w:rsidR="00A83463" w:rsidRPr="006A12B2" w:rsidRDefault="00A83463" w:rsidP="00A8346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D5B4FE" w14:textId="0F54A50B" w:rsidR="00A83463" w:rsidRPr="006A12B2" w:rsidRDefault="00A83463" w:rsidP="00A8346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Rutland CC</w:t>
            </w:r>
          </w:p>
        </w:tc>
      </w:tr>
      <w:tr w:rsidR="00A83463" w:rsidRPr="00631A0A" w14:paraId="02405464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E8BE75" w14:textId="0C614A9C" w:rsidR="00A83463" w:rsidRPr="00631A0A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DF401A" w14:textId="10B101E3" w:rsidR="00A83463" w:rsidRPr="006A12B2" w:rsidRDefault="00A83463" w:rsidP="00A8346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imon </w:t>
            </w:r>
            <w:proofErr w:type="spellStart"/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Degg</w:t>
            </w:r>
            <w:proofErr w:type="spellEnd"/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AB2F17" w14:textId="09A0D657" w:rsidR="00A83463" w:rsidRPr="006A12B2" w:rsidRDefault="00A83463" w:rsidP="00A8346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3A5E4C" w14:textId="3D4C5018" w:rsidR="00A83463" w:rsidRPr="006A12B2" w:rsidRDefault="00A83463" w:rsidP="00A8346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Stone wheelers cc</w:t>
            </w:r>
          </w:p>
        </w:tc>
      </w:tr>
      <w:tr w:rsidR="00A83463" w:rsidRPr="00631A0A" w14:paraId="59C6A035" w14:textId="77777777" w:rsidTr="00A83463">
        <w:trPr>
          <w:trHeight w:val="240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AD5094" w14:textId="19270F09" w:rsidR="00A83463" w:rsidRDefault="00A83463" w:rsidP="00A8346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F8F690" w14:textId="71A211CA" w:rsidR="00A83463" w:rsidRPr="006A12B2" w:rsidRDefault="00A83463" w:rsidP="00A8346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Steve Degnan</w:t>
            </w:r>
          </w:p>
        </w:tc>
        <w:tc>
          <w:tcPr>
            <w:tcW w:w="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17C003" w14:textId="7A4B6F2A" w:rsidR="00A83463" w:rsidRPr="006A12B2" w:rsidRDefault="00A83463" w:rsidP="00A8346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2E1ACA" w14:textId="33A96BEE" w:rsidR="00A83463" w:rsidRPr="006A12B2" w:rsidRDefault="00A83463" w:rsidP="00A8346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A12B2">
              <w:rPr>
                <w:rFonts w:ascii="Calibri" w:hAnsi="Calibri" w:cs="Calibri"/>
                <w:color w:val="000000"/>
                <w:sz w:val="20"/>
                <w:szCs w:val="20"/>
              </w:rPr>
              <w:t>Calder Clarion</w:t>
            </w:r>
          </w:p>
        </w:tc>
      </w:tr>
    </w:tbl>
    <w:p w14:paraId="00526526" w14:textId="371C8256" w:rsidR="00E97ED5" w:rsidRPr="00C6180D" w:rsidRDefault="00C6180D" w:rsidP="00C6180D">
      <w:pPr>
        <w:pStyle w:val="NoSpacing"/>
        <w:rPr>
          <w:b/>
        </w:rPr>
      </w:pPr>
      <w:r w:rsidRPr="00C6180D">
        <w:rPr>
          <w:b/>
        </w:rPr>
        <w:t>Race 2 C</w:t>
      </w:r>
      <w:r w:rsidR="0087134A">
        <w:rPr>
          <w:b/>
        </w:rPr>
        <w:t xml:space="preserve"> &amp; D      Start 10:05am       41.5</w:t>
      </w:r>
      <w:r w:rsidRPr="00C6180D">
        <w:rPr>
          <w:b/>
        </w:rPr>
        <w:t xml:space="preserve"> miles</w:t>
      </w:r>
    </w:p>
    <w:tbl>
      <w:tblPr>
        <w:tblW w:w="4551" w:type="dxa"/>
        <w:tblInd w:w="93" w:type="dxa"/>
        <w:tblLook w:val="04A0" w:firstRow="1" w:lastRow="0" w:firstColumn="1" w:lastColumn="0" w:noHBand="0" w:noVBand="1"/>
      </w:tblPr>
      <w:tblGrid>
        <w:gridCol w:w="399"/>
        <w:gridCol w:w="1743"/>
        <w:gridCol w:w="425"/>
        <w:gridCol w:w="1984"/>
      </w:tblGrid>
      <w:tr w:rsidR="003B2CDC" w:rsidRPr="00D272B2" w14:paraId="4B6C95F4" w14:textId="77777777" w:rsidTr="00F905A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FF232A" w14:textId="77777777" w:rsidR="003B2CDC" w:rsidRPr="00D272B2" w:rsidRDefault="003B2CDC" w:rsidP="003B2CD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1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F50397" w14:textId="22101680" w:rsidR="003B2CDC" w:rsidRPr="00F54787" w:rsidRDefault="003B2CDC" w:rsidP="003B2CDC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Dean Drinkwater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9766FC" w14:textId="65162BF0" w:rsidR="003B2CDC" w:rsidRPr="00D272B2" w:rsidRDefault="003B2CDC" w:rsidP="003B2CD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56B50D" w14:textId="4D06623C" w:rsidR="003B2CDC" w:rsidRPr="00D272B2" w:rsidRDefault="003B2CDC" w:rsidP="003B2CD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C London</w:t>
            </w:r>
          </w:p>
        </w:tc>
      </w:tr>
      <w:tr w:rsidR="003B2CDC" w:rsidRPr="00D272B2" w14:paraId="5D6E08E9" w14:textId="77777777" w:rsidTr="00F905A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C19081" w14:textId="77777777" w:rsidR="003B2CDC" w:rsidRPr="00D272B2" w:rsidRDefault="003B2CDC" w:rsidP="003B2CD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D156B0" w14:textId="5E3BEF8F" w:rsidR="003B2CDC" w:rsidRPr="00F54787" w:rsidRDefault="003B2CDC" w:rsidP="003B2CDC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F54787">
              <w:rPr>
                <w:rFonts w:cstheme="minorHAnsi"/>
                <w:sz w:val="20"/>
                <w:szCs w:val="20"/>
              </w:rPr>
              <w:t>andrew</w:t>
            </w:r>
            <w:proofErr w:type="spellEnd"/>
            <w:r w:rsidRPr="00F5478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54787">
              <w:rPr>
                <w:rFonts w:cstheme="minorHAnsi"/>
                <w:sz w:val="20"/>
                <w:szCs w:val="20"/>
              </w:rPr>
              <w:t>dumbill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F7961E" w14:textId="1EA091F9" w:rsidR="003B2CDC" w:rsidRPr="00D272B2" w:rsidRDefault="003B2CDC" w:rsidP="003B2CD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470A97" w14:textId="08F36E31" w:rsidR="003B2CDC" w:rsidRPr="00D272B2" w:rsidRDefault="003B2CDC" w:rsidP="003B2CD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ichfield ccc</w:t>
            </w:r>
          </w:p>
        </w:tc>
      </w:tr>
      <w:tr w:rsidR="006156E3" w:rsidRPr="00D272B2" w14:paraId="42E63E7E" w14:textId="77777777" w:rsidTr="00F905A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58CC7A" w14:textId="77777777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A94B80" w14:textId="431F6B07" w:rsidR="006156E3" w:rsidRPr="00F54787" w:rsidRDefault="006156E3" w:rsidP="006156E3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Mark Fenton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C2258C" w14:textId="3C6B95F4" w:rsidR="006156E3" w:rsidRPr="00D272B2" w:rsidRDefault="006156E3" w:rsidP="006156E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27409A" w14:textId="066476E1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 Vision</w:t>
            </w:r>
          </w:p>
        </w:tc>
      </w:tr>
      <w:tr w:rsidR="006156E3" w:rsidRPr="00D272B2" w14:paraId="1C0ACAD6" w14:textId="77777777" w:rsidTr="00F905A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F84D01" w14:textId="77777777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AEE20C" w14:textId="573142EB" w:rsidR="006156E3" w:rsidRPr="00F54787" w:rsidRDefault="006156E3" w:rsidP="006156E3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Lee Forrest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22D986" w14:textId="17E11F85" w:rsidR="006156E3" w:rsidRPr="00D272B2" w:rsidRDefault="006156E3" w:rsidP="006156E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FFCA90" w14:textId="3282E53E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olihull cc</w:t>
            </w:r>
          </w:p>
        </w:tc>
      </w:tr>
      <w:tr w:rsidR="006156E3" w:rsidRPr="00D272B2" w14:paraId="1160BEC2" w14:textId="77777777" w:rsidTr="00F905A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142305" w14:textId="77777777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906842" w14:textId="62A150A4" w:rsidR="006156E3" w:rsidRPr="00F54787" w:rsidRDefault="006156E3" w:rsidP="006156E3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ian Foster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FC85F7" w14:textId="619F8A9A" w:rsidR="006156E3" w:rsidRPr="00D272B2" w:rsidRDefault="006156E3" w:rsidP="006156E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AC3457" w14:textId="40952CC8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BC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velo</w:t>
            </w:r>
            <w:proofErr w:type="spellEnd"/>
          </w:p>
        </w:tc>
      </w:tr>
      <w:tr w:rsidR="006156E3" w:rsidRPr="00D272B2" w14:paraId="39920066" w14:textId="77777777" w:rsidTr="00F905A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82C116" w14:textId="77777777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365410" w14:textId="35E3D1A5" w:rsidR="006156E3" w:rsidRPr="00F54787" w:rsidRDefault="006156E3" w:rsidP="006156E3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Jimmy Froggatt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43D94F" w14:textId="7FEE6A60" w:rsidR="006156E3" w:rsidRPr="00D272B2" w:rsidRDefault="006156E3" w:rsidP="006156E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F469F8" w14:textId="7873D0FE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KCC</w:t>
            </w:r>
          </w:p>
        </w:tc>
      </w:tr>
      <w:tr w:rsidR="006156E3" w:rsidRPr="00D272B2" w14:paraId="0111F9E3" w14:textId="77777777" w:rsidTr="00F905A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261076" w14:textId="77777777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525CAE" w14:textId="0E25A4AD" w:rsidR="006156E3" w:rsidRPr="00F54787" w:rsidRDefault="006156E3" w:rsidP="006156E3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 xml:space="preserve">Tony </w:t>
            </w:r>
            <w:proofErr w:type="spellStart"/>
            <w:r w:rsidRPr="00F54787">
              <w:rPr>
                <w:rFonts w:cstheme="minorHAnsi"/>
                <w:sz w:val="20"/>
                <w:szCs w:val="20"/>
              </w:rPr>
              <w:t>Grassby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BA4293" w14:textId="552B32D3" w:rsidR="006156E3" w:rsidRPr="00D272B2" w:rsidRDefault="006156E3" w:rsidP="006156E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98C031" w14:textId="7549A868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eak Road Club</w:t>
            </w:r>
          </w:p>
        </w:tc>
      </w:tr>
      <w:tr w:rsidR="006156E3" w:rsidRPr="00D272B2" w14:paraId="250CE7D3" w14:textId="77777777" w:rsidTr="00F905A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AC2407" w14:textId="77777777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8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EEDA9D" w14:textId="25CEA33B" w:rsidR="006156E3" w:rsidRPr="00F54787" w:rsidRDefault="006156E3" w:rsidP="006156E3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Chris Green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45959C" w14:textId="0358D53F" w:rsidR="006156E3" w:rsidRPr="00D272B2" w:rsidRDefault="006156E3" w:rsidP="006156E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95849" w14:textId="01F977F4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J's shack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rc</w:t>
            </w:r>
            <w:proofErr w:type="spellEnd"/>
          </w:p>
        </w:tc>
      </w:tr>
      <w:tr w:rsidR="006156E3" w:rsidRPr="00D272B2" w14:paraId="4A57CC8C" w14:textId="77777777" w:rsidTr="00F905A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265481" w14:textId="77777777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9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84C450" w14:textId="5A7B899B" w:rsidR="006156E3" w:rsidRPr="00F54787" w:rsidRDefault="006156E3" w:rsidP="006156E3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Andy Harrison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6BF6D2" w14:textId="505AE177" w:rsidR="006156E3" w:rsidRPr="00D272B2" w:rsidRDefault="006156E3" w:rsidP="006156E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E8B441" w14:textId="49888120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3B2CDC">
              <w:rPr>
                <w:rFonts w:ascii="Calibri" w:hAnsi="Calibri" w:cs="Calibri"/>
                <w:sz w:val="18"/>
                <w:szCs w:val="18"/>
              </w:rPr>
              <w:t>Harrison Digit</w:t>
            </w:r>
            <w:r>
              <w:rPr>
                <w:rFonts w:ascii="Calibri" w:hAnsi="Calibri" w:cs="Calibri"/>
                <w:sz w:val="18"/>
                <w:szCs w:val="18"/>
              </w:rPr>
              <w:t>al Media</w:t>
            </w:r>
          </w:p>
        </w:tc>
      </w:tr>
      <w:tr w:rsidR="006156E3" w:rsidRPr="00D272B2" w14:paraId="204153F7" w14:textId="77777777" w:rsidTr="00F905A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4EF3C6" w14:textId="77777777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EAAF65" w14:textId="14CE7BE0" w:rsidR="006156E3" w:rsidRPr="00F54787" w:rsidRDefault="006156E3" w:rsidP="006156E3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Gerard Heap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57A5F0" w14:textId="5072EC48" w:rsidR="006156E3" w:rsidRPr="00D272B2" w:rsidRDefault="006156E3" w:rsidP="006156E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859F6A" w14:textId="63DF70ED" w:rsidR="006156E3" w:rsidRPr="003B2CDC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acclesfield Wh.</w:t>
            </w:r>
          </w:p>
        </w:tc>
      </w:tr>
      <w:tr w:rsidR="006156E3" w:rsidRPr="00D272B2" w14:paraId="3BB8E392" w14:textId="77777777" w:rsidTr="00F905A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3EF5E3" w14:textId="77777777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1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6BC00F" w14:textId="0DFC2E16" w:rsidR="006156E3" w:rsidRPr="00F54787" w:rsidRDefault="006156E3" w:rsidP="006156E3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Marc Hughes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B3DAF0" w14:textId="1E80AA62" w:rsidR="006156E3" w:rsidRPr="00D272B2" w:rsidRDefault="006156E3" w:rsidP="006156E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E2FAB6" w14:textId="49152168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Common Lane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Occ</w:t>
            </w:r>
            <w:proofErr w:type="spellEnd"/>
          </w:p>
        </w:tc>
      </w:tr>
      <w:tr w:rsidR="006156E3" w:rsidRPr="00D272B2" w14:paraId="5617B2DC" w14:textId="77777777" w:rsidTr="00F905A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FF2E82" w14:textId="77777777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A7FC3A" w14:textId="4AAF6846" w:rsidR="006156E3" w:rsidRPr="00F54787" w:rsidRDefault="006156E3" w:rsidP="006156E3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 xml:space="preserve">P </w:t>
            </w:r>
            <w:proofErr w:type="spellStart"/>
            <w:r w:rsidRPr="00F54787">
              <w:rPr>
                <w:rFonts w:cstheme="minorHAnsi"/>
                <w:sz w:val="20"/>
                <w:szCs w:val="20"/>
              </w:rPr>
              <w:t>Kettleborough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843674" w14:textId="464028EF" w:rsidR="006156E3" w:rsidRPr="00D272B2" w:rsidRDefault="006156E3" w:rsidP="006156E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29E3E0" w14:textId="266F3B0F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lkley CC</w:t>
            </w:r>
          </w:p>
        </w:tc>
      </w:tr>
      <w:tr w:rsidR="006156E3" w:rsidRPr="00D272B2" w14:paraId="1785990E" w14:textId="77777777" w:rsidTr="00F905A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357B62" w14:textId="77777777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3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CB5A29" w14:textId="143966F3" w:rsidR="006156E3" w:rsidRPr="00F54787" w:rsidRDefault="006156E3" w:rsidP="006156E3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 xml:space="preserve">Ron </w:t>
            </w:r>
            <w:proofErr w:type="spellStart"/>
            <w:r w:rsidRPr="00F54787">
              <w:rPr>
                <w:rFonts w:cstheme="minorHAnsi"/>
                <w:sz w:val="20"/>
                <w:szCs w:val="20"/>
              </w:rPr>
              <w:t>Plumbley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4E9E87" w14:textId="792F2A1A" w:rsidR="006156E3" w:rsidRPr="00D272B2" w:rsidRDefault="006156E3" w:rsidP="006156E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246D65" w14:textId="216F1FA2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L'pool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Mercury CC</w:t>
            </w:r>
          </w:p>
        </w:tc>
      </w:tr>
      <w:tr w:rsidR="006156E3" w:rsidRPr="00D272B2" w14:paraId="330D8C84" w14:textId="77777777" w:rsidTr="00F905A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4D6DFF" w14:textId="77777777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4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81CD84" w14:textId="3F1D4AD1" w:rsidR="006156E3" w:rsidRPr="00F54787" w:rsidRDefault="006156E3" w:rsidP="006156E3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Peter Reid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B620C9" w14:textId="61CBF9E8" w:rsidR="006156E3" w:rsidRPr="00D272B2" w:rsidRDefault="006156E3" w:rsidP="006156E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14A513" w14:textId="693F2C25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anchester BC</w:t>
            </w:r>
          </w:p>
        </w:tc>
      </w:tr>
      <w:tr w:rsidR="006156E3" w:rsidRPr="00D272B2" w14:paraId="5ACC13CF" w14:textId="77777777" w:rsidTr="00F905A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D469CA" w14:textId="77777777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5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EB3695" w14:textId="378D72BD" w:rsidR="006156E3" w:rsidRPr="00F54787" w:rsidRDefault="006156E3" w:rsidP="006156E3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F54787">
              <w:rPr>
                <w:rFonts w:cstheme="minorHAnsi"/>
                <w:sz w:val="20"/>
                <w:szCs w:val="20"/>
              </w:rPr>
              <w:t>karl</w:t>
            </w:r>
            <w:proofErr w:type="spellEnd"/>
            <w:r w:rsidRPr="00F54787">
              <w:rPr>
                <w:rFonts w:cstheme="minorHAnsi"/>
                <w:sz w:val="20"/>
                <w:szCs w:val="20"/>
              </w:rPr>
              <w:t xml:space="preserve"> Smith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99E7EA" w14:textId="48779AB2" w:rsidR="006156E3" w:rsidRPr="00D272B2" w:rsidRDefault="006156E3" w:rsidP="006156E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62EA87" w14:textId="2F7676EE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bott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cycle team</w:t>
            </w:r>
          </w:p>
        </w:tc>
      </w:tr>
      <w:tr w:rsidR="006156E3" w:rsidRPr="00D272B2" w14:paraId="24566538" w14:textId="77777777" w:rsidTr="00F905A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20D313" w14:textId="77777777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6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4E68CE" w14:textId="6EBD6140" w:rsidR="006156E3" w:rsidRPr="00F54787" w:rsidRDefault="006156E3" w:rsidP="006156E3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F54787">
              <w:rPr>
                <w:rFonts w:cstheme="minorHAnsi"/>
                <w:sz w:val="20"/>
                <w:szCs w:val="20"/>
              </w:rPr>
              <w:t>david</w:t>
            </w:r>
            <w:proofErr w:type="spellEnd"/>
            <w:r w:rsidRPr="00F5478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54787">
              <w:rPr>
                <w:rFonts w:cstheme="minorHAnsi"/>
                <w:sz w:val="20"/>
                <w:szCs w:val="20"/>
              </w:rPr>
              <w:t>thorpe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1765B3" w14:textId="7248B774" w:rsidR="006156E3" w:rsidRPr="00D272B2" w:rsidRDefault="006156E3" w:rsidP="006156E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A56D14" w14:textId="6AB2C9DC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VC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Monsal</w:t>
            </w:r>
            <w:proofErr w:type="spellEnd"/>
          </w:p>
        </w:tc>
      </w:tr>
      <w:tr w:rsidR="006156E3" w:rsidRPr="00D272B2" w14:paraId="41D47818" w14:textId="77777777" w:rsidTr="00F905A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75DDBA" w14:textId="77777777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C7EDE1" w14:textId="67F6EC57" w:rsidR="006156E3" w:rsidRPr="00F54787" w:rsidRDefault="006156E3" w:rsidP="006156E3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 xml:space="preserve">Paul </w:t>
            </w:r>
            <w:proofErr w:type="spellStart"/>
            <w:r w:rsidRPr="00F54787">
              <w:rPr>
                <w:rFonts w:cstheme="minorHAnsi"/>
                <w:sz w:val="20"/>
                <w:szCs w:val="20"/>
              </w:rPr>
              <w:t>Thursfield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FDAB41" w14:textId="06D5A345" w:rsidR="006156E3" w:rsidRPr="00D272B2" w:rsidRDefault="006156E3" w:rsidP="006156E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9FA045" w14:textId="4CE5437D" w:rsidR="006156E3" w:rsidRPr="00D272B2" w:rsidRDefault="006156E3" w:rsidP="006156E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raham Weigh RT</w:t>
            </w:r>
          </w:p>
        </w:tc>
      </w:tr>
      <w:tr w:rsidR="003B2CDC" w:rsidRPr="00D272B2" w14:paraId="16347A77" w14:textId="77777777" w:rsidTr="00F905A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100278" w14:textId="77777777" w:rsidR="003B2CDC" w:rsidRPr="00D272B2" w:rsidRDefault="003B2CDC" w:rsidP="003B2CD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3B6F96" w14:textId="2B4D5416" w:rsidR="003B2CDC" w:rsidRPr="00F54787" w:rsidRDefault="003B2CDC" w:rsidP="003B2CDC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34BDF6" w14:textId="20E9256C" w:rsidR="003B2CDC" w:rsidRPr="00D272B2" w:rsidRDefault="003B2CDC" w:rsidP="003B2CD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685292" w14:textId="5AD4630F" w:rsidR="003B2CDC" w:rsidRPr="00D272B2" w:rsidRDefault="003B2CDC" w:rsidP="003B2CD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8B611E" w:rsidRPr="00D272B2" w14:paraId="7C84B517" w14:textId="77777777" w:rsidTr="00546FAD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4AEF62" w14:textId="77777777" w:rsidR="008B611E" w:rsidRPr="00D272B2" w:rsidRDefault="008B611E" w:rsidP="008B611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9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CE7FBC" w14:textId="600D2DB2" w:rsidR="008B611E" w:rsidRPr="00F54787" w:rsidRDefault="008B611E" w:rsidP="008B611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070FF7" w14:textId="4262B6D7" w:rsidR="008B611E" w:rsidRPr="00D272B2" w:rsidRDefault="008B611E" w:rsidP="008B611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FC20D6" w14:textId="5BE6DABF" w:rsidR="008B611E" w:rsidRPr="00D272B2" w:rsidRDefault="008B611E" w:rsidP="008B611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6221BB" w:rsidRPr="00D272B2" w14:paraId="66128BC2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241D3C" w14:textId="77777777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822D3D" w14:textId="7C306D25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Stephen Baillie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0E379A" w14:textId="31D41C8B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7802DD" w14:textId="0AF7B0E3" w:rsidR="006221BB" w:rsidRPr="006221BB" w:rsidRDefault="006221BB" w:rsidP="006221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221BB">
              <w:rPr>
                <w:rFonts w:cstheme="minorHAnsi"/>
                <w:sz w:val="20"/>
                <w:szCs w:val="20"/>
              </w:rPr>
              <w:t>Manchester BC</w:t>
            </w:r>
          </w:p>
        </w:tc>
      </w:tr>
      <w:tr w:rsidR="006221BB" w:rsidRPr="00D272B2" w14:paraId="6AFAF66C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888982" w14:textId="77777777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103FFB" w14:textId="68D8131C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Simon Bills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734E7C" w14:textId="3157C701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96BDC5" w14:textId="5B49B307" w:rsidR="006221BB" w:rsidRPr="006221BB" w:rsidRDefault="006221BB" w:rsidP="006221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221BB">
              <w:rPr>
                <w:rFonts w:cstheme="minorHAnsi"/>
                <w:sz w:val="20"/>
                <w:szCs w:val="20"/>
              </w:rPr>
              <w:t>Provision RT</w:t>
            </w:r>
          </w:p>
        </w:tc>
      </w:tr>
      <w:tr w:rsidR="006221BB" w:rsidRPr="00D272B2" w14:paraId="07590426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CC6E7E" w14:textId="77777777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B7A8EC" w14:textId="4461FDF3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Robert Blackburn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D834B6" w14:textId="0F7A4849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6AEED4" w14:textId="35660715" w:rsidR="006221BB" w:rsidRPr="006221BB" w:rsidRDefault="006221BB" w:rsidP="006221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gramStart"/>
            <w:r w:rsidRPr="006221BB">
              <w:rPr>
                <w:rFonts w:cstheme="minorHAnsi"/>
                <w:sz w:val="20"/>
                <w:szCs w:val="20"/>
              </w:rPr>
              <w:t>8 point</w:t>
            </w:r>
            <w:proofErr w:type="gramEnd"/>
            <w:r w:rsidRPr="006221BB">
              <w:rPr>
                <w:rFonts w:cstheme="minorHAnsi"/>
                <w:sz w:val="20"/>
                <w:szCs w:val="20"/>
              </w:rPr>
              <w:t xml:space="preserve"> 8 group</w:t>
            </w:r>
          </w:p>
        </w:tc>
      </w:tr>
      <w:tr w:rsidR="006221BB" w:rsidRPr="00D272B2" w14:paraId="2977A366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00E411" w14:textId="77777777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3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3A5E35" w14:textId="7E5838E0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 xml:space="preserve">Melvin </w:t>
            </w:r>
            <w:proofErr w:type="spellStart"/>
            <w:r w:rsidRPr="00F54787">
              <w:rPr>
                <w:rFonts w:cstheme="minorHAnsi"/>
                <w:sz w:val="20"/>
                <w:szCs w:val="20"/>
              </w:rPr>
              <w:t>Blackford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3CDED0" w14:textId="6133C09B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3C96F2" w14:textId="262A8DEB" w:rsidR="006221BB" w:rsidRPr="006221BB" w:rsidRDefault="006221BB" w:rsidP="006221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6221BB">
              <w:rPr>
                <w:rFonts w:cstheme="minorHAnsi"/>
                <w:sz w:val="20"/>
                <w:szCs w:val="20"/>
              </w:rPr>
              <w:t>Vive</w:t>
            </w:r>
            <w:proofErr w:type="spellEnd"/>
            <w:r w:rsidRPr="006221BB">
              <w:rPr>
                <w:rFonts w:cstheme="minorHAnsi"/>
                <w:sz w:val="20"/>
                <w:szCs w:val="20"/>
              </w:rPr>
              <w:t xml:space="preserve"> Le </w:t>
            </w:r>
            <w:proofErr w:type="spellStart"/>
            <w:r w:rsidRPr="006221BB">
              <w:rPr>
                <w:rFonts w:cstheme="minorHAnsi"/>
                <w:sz w:val="20"/>
                <w:szCs w:val="20"/>
              </w:rPr>
              <w:t>Velo</w:t>
            </w:r>
            <w:proofErr w:type="spellEnd"/>
          </w:p>
        </w:tc>
      </w:tr>
      <w:tr w:rsidR="006221BB" w:rsidRPr="00D272B2" w14:paraId="3CABF507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C43F97" w14:textId="77777777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4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C88542" w14:textId="198AF545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 xml:space="preserve">Paul </w:t>
            </w:r>
            <w:proofErr w:type="spellStart"/>
            <w:r w:rsidRPr="00F54787">
              <w:rPr>
                <w:rFonts w:cstheme="minorHAnsi"/>
                <w:sz w:val="20"/>
                <w:szCs w:val="20"/>
              </w:rPr>
              <w:t>Brownbill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AD0320" w14:textId="1970DAF8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5DCDC6" w14:textId="49932951" w:rsidR="006221BB" w:rsidRPr="006221BB" w:rsidRDefault="006221BB" w:rsidP="006221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221BB">
              <w:rPr>
                <w:rFonts w:cstheme="minorHAnsi"/>
                <w:sz w:val="20"/>
                <w:szCs w:val="20"/>
              </w:rPr>
              <w:t xml:space="preserve">Port Sunlight </w:t>
            </w:r>
            <w:proofErr w:type="spellStart"/>
            <w:r w:rsidRPr="006221BB">
              <w:rPr>
                <w:rFonts w:cstheme="minorHAnsi"/>
                <w:sz w:val="20"/>
                <w:szCs w:val="20"/>
              </w:rPr>
              <w:t>Wh</w:t>
            </w:r>
            <w:proofErr w:type="spellEnd"/>
            <w:r w:rsidRPr="006221BB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6221BB" w:rsidRPr="00D272B2" w14:paraId="42A7839F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E3EE0D" w14:textId="77777777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3040C3" w14:textId="02F01057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Alan Crooks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316316" w14:textId="198D1BB6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B33290" w14:textId="2DA4E411" w:rsidR="006221BB" w:rsidRPr="006221BB" w:rsidRDefault="006221BB" w:rsidP="006221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221BB">
              <w:rPr>
                <w:rFonts w:cstheme="minorHAnsi"/>
                <w:sz w:val="20"/>
                <w:szCs w:val="20"/>
              </w:rPr>
              <w:t>Elmsall r c</w:t>
            </w:r>
          </w:p>
        </w:tc>
      </w:tr>
      <w:tr w:rsidR="006221BB" w:rsidRPr="00D272B2" w14:paraId="7A4ED8BE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714547" w14:textId="5006E74B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6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7B7874" w14:textId="4EAF9CE4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Steve Davies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C8D4CE" w14:textId="556CD0C2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98B46F" w14:textId="29CE1946" w:rsidR="006221BB" w:rsidRPr="006221BB" w:rsidRDefault="006221BB" w:rsidP="006221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6221BB">
              <w:rPr>
                <w:rFonts w:cstheme="minorHAnsi"/>
                <w:sz w:val="20"/>
                <w:szCs w:val="20"/>
              </w:rPr>
              <w:t>Onimpex</w:t>
            </w:r>
            <w:proofErr w:type="spellEnd"/>
            <w:r w:rsidRPr="006221BB">
              <w:rPr>
                <w:rFonts w:cstheme="minorHAnsi"/>
                <w:sz w:val="20"/>
                <w:szCs w:val="20"/>
              </w:rPr>
              <w:t xml:space="preserve"> rt</w:t>
            </w:r>
          </w:p>
        </w:tc>
      </w:tr>
      <w:tr w:rsidR="006221BB" w:rsidRPr="00D272B2" w14:paraId="0F4CC45B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DDE9BC" w14:textId="2DDA9CD1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5C9CC1" w14:textId="4222B504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F54787">
              <w:rPr>
                <w:rFonts w:cstheme="minorHAnsi"/>
                <w:sz w:val="20"/>
                <w:szCs w:val="20"/>
              </w:rPr>
              <w:t>gary</w:t>
            </w:r>
            <w:proofErr w:type="spellEnd"/>
            <w:r w:rsidRPr="00F5478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54787">
              <w:rPr>
                <w:rFonts w:cstheme="minorHAnsi"/>
                <w:sz w:val="20"/>
                <w:szCs w:val="20"/>
              </w:rPr>
              <w:t>duncan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F64837" w14:textId="4A9192CB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3D5759" w14:textId="62AC55A3" w:rsidR="006221BB" w:rsidRPr="006221BB" w:rsidRDefault="006221BB" w:rsidP="006221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221BB">
              <w:rPr>
                <w:rFonts w:cstheme="minorHAnsi"/>
                <w:sz w:val="20"/>
                <w:szCs w:val="20"/>
              </w:rPr>
              <w:t>Oswestry paragon</w:t>
            </w:r>
          </w:p>
        </w:tc>
      </w:tr>
      <w:tr w:rsidR="006221BB" w:rsidRPr="00D272B2" w14:paraId="74369440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15946E" w14:textId="38DF3596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8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EBEA5F" w14:textId="4887314B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Andy Eagers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8B1101" w14:textId="4DB95A4D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18530B" w14:textId="085E4BCC" w:rsidR="006221BB" w:rsidRPr="006221BB" w:rsidRDefault="006221BB" w:rsidP="006221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221BB">
              <w:rPr>
                <w:rFonts w:cstheme="minorHAnsi"/>
                <w:sz w:val="20"/>
                <w:szCs w:val="20"/>
              </w:rPr>
              <w:t>Derby Mercury</w:t>
            </w:r>
          </w:p>
        </w:tc>
      </w:tr>
      <w:tr w:rsidR="006221BB" w:rsidRPr="00D272B2" w14:paraId="23BBCA9F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E2517C" w14:textId="2C38C4F6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9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5CF42A" w14:textId="057AF818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 xml:space="preserve">martin </w:t>
            </w:r>
            <w:proofErr w:type="spellStart"/>
            <w:r w:rsidRPr="00F54787">
              <w:rPr>
                <w:rFonts w:cstheme="minorHAnsi"/>
                <w:sz w:val="20"/>
                <w:szCs w:val="20"/>
              </w:rPr>
              <w:t>harney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0FBB50" w14:textId="5ACA0CAB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91AD8D" w14:textId="248E9512" w:rsidR="006221BB" w:rsidRPr="006221BB" w:rsidRDefault="006221BB" w:rsidP="006221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221BB">
              <w:rPr>
                <w:rFonts w:cstheme="minorHAnsi"/>
                <w:sz w:val="20"/>
                <w:szCs w:val="20"/>
              </w:rPr>
              <w:t>Manchester BC</w:t>
            </w:r>
          </w:p>
        </w:tc>
      </w:tr>
      <w:tr w:rsidR="006221BB" w:rsidRPr="00D272B2" w14:paraId="60CC837F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590BC7" w14:textId="4E7972C8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0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25BF36" w14:textId="598C6F22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Simon Higgins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256671" w14:textId="1454EE04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D7BF24" w14:textId="0CF9A3B7" w:rsidR="006221BB" w:rsidRPr="006221BB" w:rsidRDefault="006221BB" w:rsidP="006221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6221BB">
              <w:rPr>
                <w:rFonts w:cstheme="minorHAnsi"/>
                <w:sz w:val="20"/>
                <w:szCs w:val="20"/>
              </w:rPr>
              <w:t>L'pool</w:t>
            </w:r>
            <w:proofErr w:type="spellEnd"/>
            <w:r w:rsidRPr="006221BB">
              <w:rPr>
                <w:rFonts w:cstheme="minorHAnsi"/>
                <w:sz w:val="20"/>
                <w:szCs w:val="20"/>
              </w:rPr>
              <w:t xml:space="preserve"> Century RC</w:t>
            </w:r>
          </w:p>
        </w:tc>
      </w:tr>
      <w:tr w:rsidR="006221BB" w:rsidRPr="00D272B2" w14:paraId="2848134B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DD7A8D" w14:textId="327F8C8F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1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B33DC6" w14:textId="7B9050F3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Roy Holmes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55CADE" w14:textId="193BC687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547CE4" w14:textId="600A6497" w:rsidR="006221BB" w:rsidRPr="006221BB" w:rsidRDefault="006221BB" w:rsidP="006221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6221BB">
              <w:rPr>
                <w:rFonts w:cstheme="minorHAnsi"/>
                <w:sz w:val="20"/>
                <w:szCs w:val="20"/>
              </w:rPr>
              <w:t>Bott</w:t>
            </w:r>
            <w:proofErr w:type="spellEnd"/>
            <w:r w:rsidRPr="006221BB">
              <w:rPr>
                <w:rFonts w:cstheme="minorHAnsi"/>
                <w:sz w:val="20"/>
                <w:szCs w:val="20"/>
              </w:rPr>
              <w:t xml:space="preserve"> Cycle Team</w:t>
            </w:r>
          </w:p>
        </w:tc>
      </w:tr>
      <w:tr w:rsidR="006221BB" w:rsidRPr="00D272B2" w14:paraId="39861D0A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18DD44" w14:textId="2723E523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ED5C50" w14:textId="6A7E862B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David Kent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FB1E0A" w14:textId="253BEFED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BC2937" w14:textId="09C1EF24" w:rsidR="006221BB" w:rsidRPr="006221BB" w:rsidRDefault="006221BB" w:rsidP="006221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221BB">
              <w:rPr>
                <w:rFonts w:cstheme="minorHAnsi"/>
                <w:sz w:val="20"/>
                <w:szCs w:val="20"/>
              </w:rPr>
              <w:t>St Helens CRC</w:t>
            </w:r>
          </w:p>
        </w:tc>
      </w:tr>
      <w:tr w:rsidR="006221BB" w:rsidRPr="00D272B2" w14:paraId="48919D30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14DE59" w14:textId="48BB4EE9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3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A2F4BD" w14:textId="12EDFE42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Julie Mann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93F2E4" w14:textId="07702A7F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D9F4CF" w14:textId="6FFFFC56" w:rsidR="006221BB" w:rsidRPr="006221BB" w:rsidRDefault="006221BB" w:rsidP="006221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221BB">
              <w:rPr>
                <w:rFonts w:cstheme="minorHAnsi"/>
                <w:sz w:val="20"/>
                <w:szCs w:val="20"/>
              </w:rPr>
              <w:t>Transition RT</w:t>
            </w:r>
          </w:p>
        </w:tc>
      </w:tr>
      <w:tr w:rsidR="006221BB" w:rsidRPr="00D272B2" w14:paraId="3682D39C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481B2C" w14:textId="5CCD9C80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4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472D92" w14:textId="4F3FED43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Craig Maude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ABF18F" w14:textId="751B03FA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5EEBA4" w14:textId="4A805B4A" w:rsidR="006221BB" w:rsidRPr="006221BB" w:rsidRDefault="006221BB" w:rsidP="006221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221BB">
              <w:rPr>
                <w:rFonts w:cstheme="minorHAnsi"/>
                <w:sz w:val="20"/>
                <w:szCs w:val="20"/>
              </w:rPr>
              <w:t>VSCC</w:t>
            </w:r>
          </w:p>
        </w:tc>
      </w:tr>
      <w:tr w:rsidR="006221BB" w:rsidRPr="00D272B2" w14:paraId="24A4DF15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FCEA20" w14:textId="29B3A67D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AEC164" w14:textId="627E0186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John Moore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3DE528" w14:textId="287496B7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8D027B" w14:textId="393AFD06" w:rsidR="006221BB" w:rsidRPr="006221BB" w:rsidRDefault="006221BB" w:rsidP="006221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221BB">
              <w:rPr>
                <w:rFonts w:cstheme="minorHAnsi"/>
                <w:sz w:val="20"/>
                <w:szCs w:val="20"/>
              </w:rPr>
              <w:t>MBC</w:t>
            </w:r>
          </w:p>
        </w:tc>
      </w:tr>
      <w:tr w:rsidR="006221BB" w:rsidRPr="00D272B2" w14:paraId="701C144F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0EFD85" w14:textId="2B575EBA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6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20CFCD" w14:textId="170D57E2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 xml:space="preserve">mark </w:t>
            </w:r>
            <w:proofErr w:type="spellStart"/>
            <w:r w:rsidRPr="00F54787">
              <w:rPr>
                <w:rFonts w:cstheme="minorHAnsi"/>
                <w:sz w:val="20"/>
                <w:szCs w:val="20"/>
              </w:rPr>
              <w:t>Mullender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D0C84F" w14:textId="1BC6BEED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A15A8F" w14:textId="2709B289" w:rsidR="006221BB" w:rsidRPr="006221BB" w:rsidRDefault="006221BB" w:rsidP="006221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221BB">
              <w:rPr>
                <w:rFonts w:cstheme="minorHAnsi"/>
                <w:sz w:val="20"/>
                <w:szCs w:val="20"/>
              </w:rPr>
              <w:t>cc giro</w:t>
            </w:r>
          </w:p>
        </w:tc>
      </w:tr>
      <w:tr w:rsidR="006221BB" w:rsidRPr="00D272B2" w14:paraId="638EF90F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441E47" w14:textId="05527BF5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7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4A3BC5" w14:textId="75F149A6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 xml:space="preserve">Ian </w:t>
            </w:r>
            <w:proofErr w:type="spellStart"/>
            <w:r w:rsidRPr="00F54787">
              <w:rPr>
                <w:rFonts w:cstheme="minorHAnsi"/>
                <w:sz w:val="20"/>
                <w:szCs w:val="20"/>
              </w:rPr>
              <w:t>Noons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E3D453" w14:textId="329758C6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5561A0" w14:textId="3A130611" w:rsidR="006221BB" w:rsidRPr="006221BB" w:rsidRDefault="006221BB" w:rsidP="006221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221BB">
              <w:rPr>
                <w:rFonts w:cstheme="minorHAnsi"/>
                <w:sz w:val="20"/>
                <w:szCs w:val="20"/>
              </w:rPr>
              <w:t>stone wheelers</w:t>
            </w:r>
          </w:p>
        </w:tc>
      </w:tr>
      <w:tr w:rsidR="006221BB" w:rsidRPr="00D272B2" w14:paraId="7D45824C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F5AEA7" w14:textId="4F48CADE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8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3A46B0" w14:textId="44A34942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Sean Smith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B697E5" w14:textId="73357320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EDEA61" w14:textId="06DC7AEB" w:rsidR="006221BB" w:rsidRPr="006221BB" w:rsidRDefault="006221BB" w:rsidP="006221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221BB">
              <w:rPr>
                <w:rFonts w:cstheme="minorHAnsi"/>
                <w:sz w:val="20"/>
                <w:szCs w:val="20"/>
              </w:rPr>
              <w:t>Halifax Imperial Wh.</w:t>
            </w:r>
          </w:p>
        </w:tc>
      </w:tr>
      <w:tr w:rsidR="006221BB" w:rsidRPr="00D272B2" w14:paraId="552C4652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A49B1D" w14:textId="7B479E97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DF8AF7" w14:textId="5612FF2C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A Tabernacle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E30112" w14:textId="648E929A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ACD31F" w14:textId="53643A73" w:rsidR="006221BB" w:rsidRPr="006221BB" w:rsidRDefault="006221BB" w:rsidP="006221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6221BB">
              <w:rPr>
                <w:rFonts w:cstheme="minorHAnsi"/>
                <w:sz w:val="20"/>
                <w:szCs w:val="20"/>
              </w:rPr>
              <w:t>Bott</w:t>
            </w:r>
            <w:proofErr w:type="spellEnd"/>
            <w:r w:rsidRPr="006221BB">
              <w:rPr>
                <w:rFonts w:cstheme="minorHAnsi"/>
                <w:sz w:val="20"/>
                <w:szCs w:val="20"/>
              </w:rPr>
              <w:t xml:space="preserve"> Cycle Team</w:t>
            </w:r>
          </w:p>
        </w:tc>
      </w:tr>
      <w:tr w:rsidR="006221BB" w:rsidRPr="00D272B2" w14:paraId="3EAC7496" w14:textId="77777777" w:rsidTr="000E6FD5">
        <w:trPr>
          <w:trHeight w:val="238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928D82" w14:textId="24CBB273" w:rsidR="006221BB" w:rsidRPr="00D272B2" w:rsidRDefault="006221BB" w:rsidP="006221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27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4B8645" w14:textId="3C6208E8" w:rsidR="006221BB" w:rsidRPr="00F54787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54787">
              <w:rPr>
                <w:rFonts w:cstheme="minorHAnsi"/>
                <w:sz w:val="20"/>
                <w:szCs w:val="20"/>
              </w:rPr>
              <w:t>Martin Tolley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6B014D" w14:textId="4C9B0113" w:rsidR="006221BB" w:rsidRPr="00D272B2" w:rsidRDefault="006221BB" w:rsidP="006221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1DA0BE" w14:textId="472326A4" w:rsidR="006221BB" w:rsidRPr="006221BB" w:rsidRDefault="006221BB" w:rsidP="006221B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6221BB">
              <w:rPr>
                <w:rFonts w:cstheme="minorHAnsi"/>
                <w:sz w:val="20"/>
                <w:szCs w:val="20"/>
              </w:rPr>
              <w:t>Stafford RC</w:t>
            </w:r>
          </w:p>
        </w:tc>
      </w:tr>
    </w:tbl>
    <w:p w14:paraId="029FFF01" w14:textId="76FEE250" w:rsidR="00E97ED5" w:rsidRPr="00C6180D" w:rsidRDefault="00C6180D" w:rsidP="00C6180D">
      <w:pPr>
        <w:pStyle w:val="NoSpacing"/>
        <w:rPr>
          <w:b/>
        </w:rPr>
      </w:pPr>
      <w:r w:rsidRPr="00C6180D">
        <w:rPr>
          <w:b/>
        </w:rPr>
        <w:t xml:space="preserve">Race 3 </w:t>
      </w:r>
      <w:proofErr w:type="gramStart"/>
      <w:r w:rsidR="0087134A">
        <w:rPr>
          <w:b/>
        </w:rPr>
        <w:t>EFGW  Start</w:t>
      </w:r>
      <w:proofErr w:type="gramEnd"/>
      <w:r w:rsidR="0087134A">
        <w:rPr>
          <w:b/>
        </w:rPr>
        <w:t xml:space="preserve"> 10:10am            31</w:t>
      </w:r>
      <w:r w:rsidRPr="00C6180D">
        <w:rPr>
          <w:b/>
        </w:rPr>
        <w:t xml:space="preserve"> miles</w:t>
      </w:r>
    </w:p>
    <w:tbl>
      <w:tblPr>
        <w:tblW w:w="4557" w:type="dxa"/>
        <w:tblInd w:w="93" w:type="dxa"/>
        <w:tblLook w:val="04A0" w:firstRow="1" w:lastRow="0" w:firstColumn="1" w:lastColumn="0" w:noHBand="0" w:noVBand="1"/>
      </w:tblPr>
      <w:tblGrid>
        <w:gridCol w:w="490"/>
        <w:gridCol w:w="1680"/>
        <w:gridCol w:w="428"/>
        <w:gridCol w:w="1959"/>
      </w:tblGrid>
      <w:tr w:rsidR="00AA0FB0" w:rsidRPr="003B22FB" w14:paraId="3565E158" w14:textId="77777777" w:rsidTr="000E7916">
        <w:trPr>
          <w:trHeight w:val="58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874F43" w14:textId="10064954" w:rsidR="00AA0FB0" w:rsidRPr="006A12B2" w:rsidRDefault="00AA0FB0" w:rsidP="00AA0FB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F8862B" w14:textId="21837234" w:rsidR="00AA0FB0" w:rsidRPr="00215FC3" w:rsidRDefault="00AA0FB0" w:rsidP="00AA0FB0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215FC3">
              <w:rPr>
                <w:rFonts w:cstheme="minorHAnsi"/>
                <w:sz w:val="20"/>
                <w:szCs w:val="20"/>
              </w:rPr>
              <w:t>Stephen Booth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400EBE" w14:textId="4D0459E8" w:rsidR="00AA0FB0" w:rsidRPr="003B22FB" w:rsidRDefault="00AA0FB0" w:rsidP="00AA0FB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8250E3" w14:textId="3516C67C" w:rsidR="00AA0FB0" w:rsidRPr="003B22FB" w:rsidRDefault="00AA0FB0" w:rsidP="00AA0FB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Audlem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CC</w:t>
            </w:r>
          </w:p>
        </w:tc>
      </w:tr>
      <w:tr w:rsidR="00AA0FB0" w:rsidRPr="003B22FB" w14:paraId="01A3A468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82AE62" w14:textId="5C37E3D2" w:rsidR="00AA0FB0" w:rsidRPr="006A12B2" w:rsidRDefault="00AA0FB0" w:rsidP="00AA0FB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68AF08" w14:textId="4AC0F195" w:rsidR="00AA0FB0" w:rsidRPr="00215FC3" w:rsidRDefault="00AA0FB0" w:rsidP="00AA0FB0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215FC3">
              <w:rPr>
                <w:rFonts w:cstheme="minorHAnsi"/>
                <w:sz w:val="20"/>
                <w:szCs w:val="20"/>
              </w:rPr>
              <w:t>david</w:t>
            </w:r>
            <w:proofErr w:type="spellEnd"/>
            <w:r w:rsidRPr="00215FC3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15FC3">
              <w:rPr>
                <w:rFonts w:cstheme="minorHAnsi"/>
                <w:sz w:val="20"/>
                <w:szCs w:val="20"/>
              </w:rPr>
              <w:t>broadbent</w:t>
            </w:r>
            <w:proofErr w:type="spellEnd"/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0FA00B" w14:textId="3AF9E928" w:rsidR="00AA0FB0" w:rsidRPr="003B22FB" w:rsidRDefault="00AA0FB0" w:rsidP="00AA0FB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7BB38C" w14:textId="45C95FBC" w:rsidR="00AA0FB0" w:rsidRPr="003B22FB" w:rsidRDefault="00AA0FB0" w:rsidP="00AA0FB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Kuota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gsg</w:t>
            </w:r>
            <w:proofErr w:type="spellEnd"/>
          </w:p>
        </w:tc>
      </w:tr>
      <w:tr w:rsidR="00AA0FB0" w:rsidRPr="003B22FB" w14:paraId="7A373C66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E6D324" w14:textId="672BD3FE" w:rsidR="00AA0FB0" w:rsidRPr="006A12B2" w:rsidRDefault="00AA0FB0" w:rsidP="00AA0FB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3EFB9C" w14:textId="6700BFE9" w:rsidR="00AA0FB0" w:rsidRPr="00215FC3" w:rsidRDefault="00AA0FB0" w:rsidP="00AA0FB0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215FC3">
              <w:rPr>
                <w:rFonts w:cstheme="minorHAnsi"/>
                <w:sz w:val="20"/>
                <w:szCs w:val="20"/>
              </w:rPr>
              <w:t>Tony Carter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474DA3" w14:textId="20726F23" w:rsidR="00AA0FB0" w:rsidRPr="003B22FB" w:rsidRDefault="00AA0FB0" w:rsidP="00AA0FB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7A485E" w14:textId="596A7D39" w:rsidR="00AA0FB0" w:rsidRPr="003B22FB" w:rsidRDefault="00AA0FB0" w:rsidP="00AA0FB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dependent</w:t>
            </w:r>
          </w:p>
        </w:tc>
      </w:tr>
      <w:tr w:rsidR="00AA0FB0" w:rsidRPr="003B22FB" w14:paraId="7F012253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1517CE" w14:textId="177095E9" w:rsidR="00AA0FB0" w:rsidRPr="006A12B2" w:rsidRDefault="00AA0FB0" w:rsidP="00AA0FB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4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3F1254" w14:textId="22CF453B" w:rsidR="00AA0FB0" w:rsidRPr="00215FC3" w:rsidRDefault="00AA0FB0" w:rsidP="00AA0FB0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215FC3">
              <w:rPr>
                <w:rFonts w:cstheme="minorHAnsi"/>
                <w:sz w:val="20"/>
                <w:szCs w:val="20"/>
              </w:rPr>
              <w:t>Ian Cowan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AEE7DA" w14:textId="611E4FC1" w:rsidR="00AA0FB0" w:rsidRPr="003B22FB" w:rsidRDefault="00AA0FB0" w:rsidP="00AA0FB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0146AC" w14:textId="6552C9F3" w:rsidR="00AA0FB0" w:rsidRPr="003B22FB" w:rsidRDefault="00AA0FB0" w:rsidP="00AA0FB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olihull CC</w:t>
            </w:r>
          </w:p>
        </w:tc>
      </w:tr>
      <w:tr w:rsidR="00972298" w:rsidRPr="003B22FB" w14:paraId="0D394412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8ED54B" w14:textId="5533CEEE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5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9983ED" w14:textId="120E405A" w:rsidR="00972298" w:rsidRPr="00215FC3" w:rsidRDefault="00972298" w:rsidP="00972298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215FC3">
              <w:rPr>
                <w:rFonts w:cstheme="minorHAnsi"/>
                <w:sz w:val="20"/>
                <w:szCs w:val="20"/>
              </w:rPr>
              <w:t xml:space="preserve">chris </w:t>
            </w:r>
            <w:proofErr w:type="spellStart"/>
            <w:r w:rsidRPr="00215FC3">
              <w:rPr>
                <w:rFonts w:cstheme="minorHAnsi"/>
                <w:sz w:val="20"/>
                <w:szCs w:val="20"/>
              </w:rPr>
              <w:t>danby</w:t>
            </w:r>
            <w:proofErr w:type="spellEnd"/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66E13B" w14:textId="47C7774A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DB6EDF" w14:textId="4A382D5F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eamon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cC</w:t>
            </w:r>
            <w:proofErr w:type="spellEnd"/>
          </w:p>
        </w:tc>
      </w:tr>
      <w:tr w:rsidR="00972298" w:rsidRPr="003B22FB" w14:paraId="45DDAE51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F51EF5" w14:textId="3F965EA5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6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B19498" w14:textId="68316708" w:rsidR="00972298" w:rsidRPr="00215FC3" w:rsidRDefault="00972298" w:rsidP="00972298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215FC3">
              <w:rPr>
                <w:rFonts w:cstheme="minorHAnsi"/>
                <w:sz w:val="20"/>
                <w:szCs w:val="20"/>
              </w:rPr>
              <w:t>Rob Finch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9E3ACD" w14:textId="4A4A8FB9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428B0F" w14:textId="297882AD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Arctic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Tacx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RT</w:t>
            </w:r>
          </w:p>
        </w:tc>
      </w:tr>
      <w:tr w:rsidR="00972298" w:rsidRPr="003B22FB" w14:paraId="39152E60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753A88" w14:textId="06B9C626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7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535CD6" w14:textId="0F39F1DB" w:rsidR="00972298" w:rsidRPr="00215FC3" w:rsidRDefault="00972298" w:rsidP="00972298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215FC3">
              <w:rPr>
                <w:rFonts w:cstheme="minorHAnsi"/>
                <w:sz w:val="20"/>
                <w:szCs w:val="20"/>
              </w:rPr>
              <w:t>James Giblin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D20A9" w14:textId="3D000B37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7ABF9A" w14:textId="45BB20B6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anchester BC</w:t>
            </w:r>
          </w:p>
        </w:tc>
      </w:tr>
      <w:tr w:rsidR="00972298" w:rsidRPr="003B22FB" w14:paraId="4E68E85B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A0E415" w14:textId="1FF349FE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8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5AE96C" w14:textId="36E2B6E4" w:rsidR="00972298" w:rsidRPr="00215FC3" w:rsidRDefault="00972298" w:rsidP="00972298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215FC3">
              <w:rPr>
                <w:rFonts w:cstheme="minorHAnsi"/>
                <w:sz w:val="20"/>
                <w:szCs w:val="20"/>
              </w:rPr>
              <w:t>Nick Giles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B9AE60" w14:textId="328F1B53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63600F" w14:textId="37181878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Poco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Loco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R.T</w:t>
            </w:r>
            <w:proofErr w:type="gramEnd"/>
          </w:p>
        </w:tc>
      </w:tr>
      <w:tr w:rsidR="00972298" w:rsidRPr="003B22FB" w14:paraId="5BA7C566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A6BAC9" w14:textId="536A52DD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9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586EAF" w14:textId="326F7ADA" w:rsidR="00972298" w:rsidRPr="00215FC3" w:rsidRDefault="00972298" w:rsidP="00972298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215FC3">
              <w:rPr>
                <w:rFonts w:cstheme="minorHAnsi"/>
                <w:sz w:val="20"/>
                <w:szCs w:val="20"/>
              </w:rPr>
              <w:t xml:space="preserve">Ian </w:t>
            </w:r>
            <w:proofErr w:type="spellStart"/>
            <w:r w:rsidRPr="00215FC3">
              <w:rPr>
                <w:rFonts w:cstheme="minorHAnsi"/>
                <w:sz w:val="20"/>
                <w:szCs w:val="20"/>
              </w:rPr>
              <w:t>Iveson</w:t>
            </w:r>
            <w:proofErr w:type="spellEnd"/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9B1C38" w14:textId="79C8CD11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9678DE" w14:textId="276FF725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East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Lancs</w:t>
            </w:r>
            <w:proofErr w:type="spellEnd"/>
          </w:p>
        </w:tc>
      </w:tr>
      <w:tr w:rsidR="00972298" w:rsidRPr="003B22FB" w14:paraId="6F1A950D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4CB158" w14:textId="36B1A5B8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0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3C6E42" w14:textId="0D69048F" w:rsidR="00972298" w:rsidRPr="00215FC3" w:rsidRDefault="00972298" w:rsidP="00972298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215FC3">
              <w:rPr>
                <w:rFonts w:cstheme="minorHAnsi"/>
                <w:sz w:val="20"/>
                <w:szCs w:val="20"/>
              </w:rPr>
              <w:t>Sally Maitland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5ECC64" w14:textId="10E0ABAF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D40041" w14:textId="162701DD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eak Road Club</w:t>
            </w:r>
          </w:p>
        </w:tc>
      </w:tr>
      <w:tr w:rsidR="00972298" w:rsidRPr="003B22FB" w14:paraId="1EDB9ECC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D512F3" w14:textId="2C5D91EB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1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44DE9A" w14:textId="717F31FB" w:rsidR="00972298" w:rsidRPr="00215FC3" w:rsidRDefault="00972298" w:rsidP="00972298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215FC3">
              <w:rPr>
                <w:rFonts w:cstheme="minorHAnsi"/>
                <w:sz w:val="20"/>
                <w:szCs w:val="20"/>
              </w:rPr>
              <w:t>Paul Mason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1C8A1F" w14:textId="37AD5AF4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EB8861" w14:textId="1087045B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Audlem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CC</w:t>
            </w:r>
          </w:p>
        </w:tc>
      </w:tr>
      <w:tr w:rsidR="00972298" w:rsidRPr="003B22FB" w14:paraId="4F7D30D0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67BC5E" w14:textId="36E56BAB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2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B24E32" w14:textId="26BED600" w:rsidR="00972298" w:rsidRPr="00215FC3" w:rsidRDefault="00972298" w:rsidP="00972298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215FC3">
              <w:rPr>
                <w:rFonts w:cstheme="minorHAnsi"/>
                <w:sz w:val="20"/>
                <w:szCs w:val="20"/>
              </w:rPr>
              <w:t xml:space="preserve">john </w:t>
            </w:r>
            <w:proofErr w:type="spellStart"/>
            <w:r w:rsidRPr="00215FC3">
              <w:rPr>
                <w:rFonts w:cstheme="minorHAnsi"/>
                <w:sz w:val="20"/>
                <w:szCs w:val="20"/>
              </w:rPr>
              <w:t>poole</w:t>
            </w:r>
            <w:proofErr w:type="spellEnd"/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6EAB28" w14:textId="022487A9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A8F2F3" w14:textId="4E7500B6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eam Echelon-rotor</w:t>
            </w:r>
          </w:p>
        </w:tc>
      </w:tr>
      <w:tr w:rsidR="00972298" w:rsidRPr="003B22FB" w14:paraId="06E3176A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C681EB" w14:textId="7D24E854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72CC7E" w14:textId="79A9274C" w:rsidR="00972298" w:rsidRPr="00215FC3" w:rsidRDefault="00972298" w:rsidP="00972298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215FC3">
              <w:rPr>
                <w:rFonts w:cstheme="minorHAnsi"/>
                <w:sz w:val="20"/>
                <w:szCs w:val="20"/>
              </w:rPr>
              <w:t>Geoff Rawlinson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1BD97D" w14:textId="69559601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735079" w14:textId="136886E6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t. Helens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crc</w:t>
            </w:r>
            <w:proofErr w:type="spellEnd"/>
          </w:p>
        </w:tc>
      </w:tr>
      <w:tr w:rsidR="00972298" w:rsidRPr="003B22FB" w14:paraId="2E0EC20C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05EEE3" w14:textId="115EC594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4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AA48D6" w14:textId="2C0BD390" w:rsidR="00972298" w:rsidRPr="00215FC3" w:rsidRDefault="00972298" w:rsidP="00972298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215FC3">
              <w:rPr>
                <w:rFonts w:cstheme="minorHAnsi"/>
                <w:sz w:val="20"/>
                <w:szCs w:val="20"/>
              </w:rPr>
              <w:t>Tony Rees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B939CB" w14:textId="5CC00304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EB0AEC" w14:textId="4D40AA23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Ribble</w:t>
            </w:r>
            <w:proofErr w:type="spellEnd"/>
          </w:p>
        </w:tc>
      </w:tr>
      <w:tr w:rsidR="00972298" w:rsidRPr="003B22FB" w14:paraId="505F4579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3716B0" w14:textId="384F79B9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5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6E069F" w14:textId="44CBD9F4" w:rsidR="00972298" w:rsidRPr="00215FC3" w:rsidRDefault="00972298" w:rsidP="00972298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215FC3">
              <w:rPr>
                <w:rFonts w:cstheme="minorHAnsi"/>
                <w:sz w:val="20"/>
                <w:szCs w:val="20"/>
              </w:rPr>
              <w:t>Dave Robinson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00F3CE" w14:textId="5B754C4B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95EAD8" w14:textId="3DFCAD3E" w:rsidR="00972298" w:rsidRPr="003B22FB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anchester BC</w:t>
            </w:r>
          </w:p>
        </w:tc>
      </w:tr>
      <w:tr w:rsidR="00972298" w:rsidRPr="00D272B2" w14:paraId="69B9753E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F91E1A" w14:textId="298F7811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6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04C1E7" w14:textId="218EEEC1" w:rsidR="00972298" w:rsidRPr="00215FC3" w:rsidRDefault="00972298" w:rsidP="00972298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215FC3">
              <w:rPr>
                <w:rFonts w:cstheme="minorHAnsi"/>
                <w:sz w:val="20"/>
                <w:szCs w:val="20"/>
              </w:rPr>
              <w:t>Geoff Saxon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8FC1DD" w14:textId="036A23AE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0D1A5F" w14:textId="19E77B37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ProVision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RT</w:t>
            </w:r>
          </w:p>
        </w:tc>
      </w:tr>
      <w:tr w:rsidR="00972298" w:rsidRPr="00D272B2" w14:paraId="6793830D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D3B759" w14:textId="4A8019BC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7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2D936A" w14:textId="606EBEE0" w:rsidR="00972298" w:rsidRPr="00215FC3" w:rsidRDefault="00972298" w:rsidP="00972298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215FC3">
              <w:rPr>
                <w:rFonts w:cstheme="minorHAnsi"/>
                <w:sz w:val="20"/>
                <w:szCs w:val="20"/>
              </w:rPr>
              <w:t>Marcus Walker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7D51A7" w14:textId="139D85AC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B24F28" w14:textId="1D1DD959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Bush-Healthcare </w:t>
            </w:r>
          </w:p>
        </w:tc>
      </w:tr>
      <w:tr w:rsidR="00972298" w:rsidRPr="00D272B2" w14:paraId="1088BD58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177B8A" w14:textId="3F54FE16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8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EB339A" w14:textId="1D27F836" w:rsidR="00972298" w:rsidRPr="00215FC3" w:rsidRDefault="00972298" w:rsidP="00972298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215FC3">
              <w:rPr>
                <w:rFonts w:cstheme="minorHAnsi"/>
                <w:sz w:val="20"/>
                <w:szCs w:val="20"/>
              </w:rPr>
              <w:t>S</w:t>
            </w:r>
            <w:r>
              <w:rPr>
                <w:rFonts w:cstheme="minorHAnsi"/>
                <w:sz w:val="20"/>
                <w:szCs w:val="20"/>
              </w:rPr>
              <w:t xml:space="preserve"> W</w:t>
            </w:r>
            <w:r w:rsidRPr="00215FC3">
              <w:rPr>
                <w:rFonts w:cstheme="minorHAnsi"/>
                <w:sz w:val="20"/>
                <w:szCs w:val="20"/>
              </w:rPr>
              <w:t>ilkinson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2765F4" w14:textId="2169F108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7EEE4D" w14:textId="78508955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LEMENT C.C.</w:t>
            </w:r>
          </w:p>
        </w:tc>
      </w:tr>
      <w:tr w:rsidR="00972298" w:rsidRPr="00D272B2" w14:paraId="0F970A33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D48360" w14:textId="4FEF25E1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9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C0F2BC" w14:textId="44B18262" w:rsidR="00972298" w:rsidRPr="00215FC3" w:rsidRDefault="00972298" w:rsidP="00972298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en Best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2CEF9C" w14:textId="68E3B0DB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F1214A" w14:textId="0204B7CD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atlock CC</w:t>
            </w:r>
          </w:p>
        </w:tc>
      </w:tr>
      <w:tr w:rsidR="00972298" w:rsidRPr="00D272B2" w14:paraId="2DD40D18" w14:textId="77777777" w:rsidTr="000E6F9A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6EF2D0" w14:textId="3A13BF8D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65D674" w14:textId="0A0BD8B7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arry Beswick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E0DF27" w14:textId="0385A287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DDD227" w14:textId="38B8C86F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Team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Wheelguru</w:t>
            </w:r>
            <w:proofErr w:type="spellEnd"/>
          </w:p>
        </w:tc>
      </w:tr>
      <w:tr w:rsidR="00972298" w:rsidRPr="00D272B2" w14:paraId="3E1D5186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070CEA" w14:textId="7970F404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873385" w14:textId="23EE2C23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tephen Bunn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D025DF" w14:textId="031FF730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49AA76" w14:textId="7C5A8FF3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welland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valley cc</w:t>
            </w:r>
          </w:p>
        </w:tc>
      </w:tr>
      <w:tr w:rsidR="00972298" w:rsidRPr="00D272B2" w14:paraId="66F881CB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CD67D0" w14:textId="4B4536C9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1439C8" w14:textId="3951613B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John Buxton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F96F5F" w14:textId="020BD9E5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324E74" w14:textId="1BB2E848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VRC</w:t>
            </w:r>
          </w:p>
        </w:tc>
      </w:tr>
      <w:tr w:rsidR="00972298" w:rsidRPr="00D272B2" w14:paraId="1A00FA96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9837CA" w14:textId="0B7F0AE0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03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A12190" w14:textId="3985CD94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listair Cameron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9181B4" w14:textId="5D2C72D1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29C1E9" w14:textId="0D3DA3C8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Chevincycle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Trek</w:t>
            </w:r>
          </w:p>
        </w:tc>
      </w:tr>
      <w:tr w:rsidR="00972298" w:rsidRPr="00D272B2" w14:paraId="11DD5277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9A1865" w14:textId="0E68790F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04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A6B49B" w14:textId="10C0D9B2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e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Cuming</w:t>
            </w:r>
            <w:proofErr w:type="spellEnd"/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6B76F4" w14:textId="516C3151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BF1D8B" w14:textId="3EACDE59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raham Weigh RT</w:t>
            </w:r>
          </w:p>
        </w:tc>
      </w:tr>
      <w:tr w:rsidR="00972298" w:rsidRPr="00D272B2" w14:paraId="7E490DD0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B15819" w14:textId="3D0E1EFC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8DB21E" w14:textId="08DAC1B8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john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duckett</w:t>
            </w:r>
            <w:proofErr w:type="spellEnd"/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F6E645" w14:textId="4B466AF6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EC8F7A" w14:textId="67824544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ath cc</w:t>
            </w:r>
          </w:p>
        </w:tc>
      </w:tr>
      <w:tr w:rsidR="00972298" w:rsidRPr="00D272B2" w14:paraId="06470B36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A3E43D" w14:textId="3A41F7B5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77E5C8" w14:textId="0BA8431C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alcolm Fraser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B6F987" w14:textId="512330E2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8FA203" w14:textId="4E173248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Lusso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Racing Team</w:t>
            </w:r>
          </w:p>
        </w:tc>
      </w:tr>
      <w:tr w:rsidR="00972298" w:rsidRPr="00D272B2" w14:paraId="1C0F7DDA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85B9FB" w14:textId="42BEDAB7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07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3CC833" w14:textId="6AF0C860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Higham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D9034E" w14:textId="3243EB02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607258" w14:textId="729B875C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acclesfield Wh.</w:t>
            </w:r>
          </w:p>
        </w:tc>
      </w:tr>
      <w:tr w:rsidR="00972298" w:rsidRPr="00D272B2" w14:paraId="6292EC58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5BCC9E" w14:textId="0FC1AEB5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C59A9E" w14:textId="53A4DA3E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eter Hudson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C99BB4" w14:textId="7655663F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672F6C" w14:textId="4540640A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aramount CRT</w:t>
            </w:r>
          </w:p>
        </w:tc>
      </w:tr>
      <w:tr w:rsidR="00972298" w:rsidRPr="00D272B2" w14:paraId="69A06B31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81C8F5" w14:textId="41A66B6D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072271" w14:textId="524AB5DD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ndy Jones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C10ED0" w14:textId="172FBE26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61F929" w14:textId="1D9E69A2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Wolverhampton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Wh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972298" w:rsidRPr="00D272B2" w14:paraId="24235ECB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3D13B6" w14:textId="55C8B4CC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2A0FF3" w14:textId="61473DAC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erry Meechan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B2A727" w14:textId="0515D6D0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C3871D" w14:textId="31DEAF8C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Ride Coventry</w:t>
            </w:r>
          </w:p>
        </w:tc>
      </w:tr>
      <w:tr w:rsidR="00972298" w:rsidRPr="00D272B2" w14:paraId="7317C585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F863F0" w14:textId="2AC6EA7D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1EF85C" w14:textId="47015A5C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alcolm Moore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2A92CC" w14:textId="19F466B9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4E90DA" w14:textId="50157EE1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eam Jewson</w:t>
            </w:r>
          </w:p>
        </w:tc>
      </w:tr>
      <w:tr w:rsidR="00972298" w:rsidRPr="00D272B2" w14:paraId="66DF6ACB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0186B6" w14:textId="65885522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99D6A6" w14:textId="63B15601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rian Pearson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CC72C1" w14:textId="253D3D28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5AFE6D" w14:textId="395FE460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akes RC</w:t>
            </w:r>
          </w:p>
        </w:tc>
      </w:tr>
      <w:tr w:rsidR="00972298" w:rsidRPr="00D272B2" w14:paraId="4DE0D0FA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10EDBA" w14:textId="12B7E164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3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7CB557" w14:textId="2EC8FD3C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Joe Rowe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4589FF" w14:textId="6FA7AFC6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CBC8BD" w14:textId="0F0F3BFD" w:rsidR="00972298" w:rsidRPr="00D27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ush Healthcare CRT</w:t>
            </w:r>
          </w:p>
        </w:tc>
      </w:tr>
      <w:tr w:rsidR="00972298" w:rsidRPr="00631A0A" w14:paraId="36C866E7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BDEA40" w14:textId="7EF711BB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D07483" w14:textId="567D1287" w:rsidR="00972298" w:rsidRPr="00631A0A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e Scargill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12A893" w14:textId="173CB909" w:rsidR="00972298" w:rsidRPr="00631A0A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D9C0DB" w14:textId="0F9348A4" w:rsidR="00972298" w:rsidRPr="00631A0A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Birdwell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Whs</w:t>
            </w:r>
            <w:proofErr w:type="spellEnd"/>
          </w:p>
        </w:tc>
      </w:tr>
      <w:tr w:rsidR="00972298" w:rsidRPr="00631A0A" w14:paraId="31229C0D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20817D" w14:textId="3B30C2B8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145C86" w14:textId="2056822A" w:rsidR="00972298" w:rsidRPr="00631A0A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ike Allen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2E386E" w14:textId="31CC3CC8" w:rsidR="00972298" w:rsidRPr="00631A0A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G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378CD5" w14:textId="03448EFD" w:rsidR="00972298" w:rsidRPr="00631A0A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MI Racing </w:t>
            </w:r>
          </w:p>
        </w:tc>
      </w:tr>
      <w:tr w:rsidR="00972298" w:rsidRPr="00631A0A" w14:paraId="04329397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C972F2" w14:textId="57B94CBB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4B67B0" w14:textId="782E3A93" w:rsidR="00972298" w:rsidRPr="00631A0A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ill Cotton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D58023" w14:textId="208A223A" w:rsidR="00972298" w:rsidRPr="00631A0A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G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A19734" w14:textId="6E4FC92F" w:rsidR="00972298" w:rsidRPr="00631A0A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elper BC</w:t>
            </w:r>
          </w:p>
        </w:tc>
      </w:tr>
      <w:tr w:rsidR="00972298" w:rsidRPr="00631A0A" w14:paraId="13DECB56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54B856" w14:textId="24B20FB9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3082BA" w14:textId="05E6002C" w:rsidR="00972298" w:rsidRPr="00631A0A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gordon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walters</w:t>
            </w:r>
            <w:proofErr w:type="spellEnd"/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13D7FC" w14:textId="63A14145" w:rsidR="00972298" w:rsidRPr="00631A0A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G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51C427" w14:textId="3C51D121" w:rsidR="00972298" w:rsidRPr="00631A0A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bush healthcare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crt</w:t>
            </w:r>
            <w:proofErr w:type="spellEnd"/>
          </w:p>
        </w:tc>
      </w:tr>
      <w:tr w:rsidR="00972298" w:rsidRPr="00631A0A" w14:paraId="1CC7523E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2B5A70" w14:textId="16A37636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8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395D5E" w14:textId="29D0A965" w:rsidR="00972298" w:rsidRPr="00631A0A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John Ginley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BFC174" w14:textId="44FF4954" w:rsidR="00972298" w:rsidRPr="00631A0A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6D64F8" w14:textId="10ACF9DB" w:rsidR="00972298" w:rsidRPr="00631A0A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hibden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CC</w:t>
            </w:r>
          </w:p>
        </w:tc>
      </w:tr>
      <w:tr w:rsidR="00972298" w:rsidRPr="00631A0A" w14:paraId="5B920460" w14:textId="77777777" w:rsidTr="000E7916">
        <w:trPr>
          <w:trHeight w:val="240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AAC754" w14:textId="1DB46CBD" w:rsidR="00972298" w:rsidRPr="006A12B2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A12B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9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AD9AD6" w14:textId="5BEB83FF" w:rsidR="00972298" w:rsidRPr="00631A0A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215FC3">
              <w:rPr>
                <w:rFonts w:cstheme="minorHAnsi"/>
                <w:sz w:val="20"/>
                <w:szCs w:val="20"/>
              </w:rPr>
              <w:t>sarah</w:t>
            </w:r>
            <w:proofErr w:type="spellEnd"/>
            <w:r w:rsidRPr="00215FC3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15FC3">
              <w:rPr>
                <w:rFonts w:cstheme="minorHAnsi"/>
                <w:sz w:val="20"/>
                <w:szCs w:val="20"/>
              </w:rPr>
              <w:t>cramoysan</w:t>
            </w:r>
            <w:proofErr w:type="spellEnd"/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19DBDB" w14:textId="7533B868" w:rsidR="00972298" w:rsidRPr="00631A0A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1451C7" w14:textId="5C3667C3" w:rsidR="00972298" w:rsidRPr="00631A0A" w:rsidRDefault="00972298" w:rsidP="009722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TR</w:t>
            </w:r>
          </w:p>
        </w:tc>
      </w:tr>
    </w:tbl>
    <w:p w14:paraId="6C0F70C8" w14:textId="2058F6F1" w:rsidR="00092CA0" w:rsidRPr="005D37F6" w:rsidRDefault="00092CA0" w:rsidP="0076154D"/>
    <w:sectPr w:rsidR="00092CA0" w:rsidRPr="005D37F6" w:rsidSect="00E43FA0">
      <w:pgSz w:w="16838" w:h="11906" w:orient="landscape" w:code="9"/>
      <w:pgMar w:top="720" w:right="720" w:bottom="720" w:left="720" w:header="709" w:footer="709" w:gutter="0"/>
      <w:cols w:num="3" w:space="708"/>
      <w:vAlign w:val="center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77AF7"/>
    <w:multiLevelType w:val="hybridMultilevel"/>
    <w:tmpl w:val="2F649C26"/>
    <w:lvl w:ilvl="0" w:tplc="2292BC4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OzsLQ0NDI2MTQzNDJS0lEKTi0uzszPAykwNKsFANxAq3gtAAAA"/>
  </w:docVars>
  <w:rsids>
    <w:rsidRoot w:val="00473330"/>
    <w:rsid w:val="0003246D"/>
    <w:rsid w:val="0006253D"/>
    <w:rsid w:val="00071C4A"/>
    <w:rsid w:val="000750B9"/>
    <w:rsid w:val="00085B6C"/>
    <w:rsid w:val="00092CA0"/>
    <w:rsid w:val="000D1CEE"/>
    <w:rsid w:val="000D6D4C"/>
    <w:rsid w:val="000E02D1"/>
    <w:rsid w:val="000E7916"/>
    <w:rsid w:val="000F07E4"/>
    <w:rsid w:val="000F69B2"/>
    <w:rsid w:val="001046B0"/>
    <w:rsid w:val="001165BB"/>
    <w:rsid w:val="00117956"/>
    <w:rsid w:val="00133552"/>
    <w:rsid w:val="00152474"/>
    <w:rsid w:val="001618BF"/>
    <w:rsid w:val="0016368C"/>
    <w:rsid w:val="00171DF1"/>
    <w:rsid w:val="0017503C"/>
    <w:rsid w:val="001D2DCB"/>
    <w:rsid w:val="001E223E"/>
    <w:rsid w:val="001E7C8F"/>
    <w:rsid w:val="00204E7D"/>
    <w:rsid w:val="00210794"/>
    <w:rsid w:val="002158F7"/>
    <w:rsid w:val="00215C0B"/>
    <w:rsid w:val="00215FC3"/>
    <w:rsid w:val="00225480"/>
    <w:rsid w:val="00260F2B"/>
    <w:rsid w:val="00262266"/>
    <w:rsid w:val="00286B7B"/>
    <w:rsid w:val="00293438"/>
    <w:rsid w:val="002A0122"/>
    <w:rsid w:val="002A13CC"/>
    <w:rsid w:val="002A509B"/>
    <w:rsid w:val="002B7586"/>
    <w:rsid w:val="002B7ECD"/>
    <w:rsid w:val="002C49E4"/>
    <w:rsid w:val="002D34FE"/>
    <w:rsid w:val="002D3A32"/>
    <w:rsid w:val="00300F23"/>
    <w:rsid w:val="00322069"/>
    <w:rsid w:val="0033263C"/>
    <w:rsid w:val="003327B8"/>
    <w:rsid w:val="00371BDC"/>
    <w:rsid w:val="003801C3"/>
    <w:rsid w:val="003830B0"/>
    <w:rsid w:val="00394987"/>
    <w:rsid w:val="003A610A"/>
    <w:rsid w:val="003B22FB"/>
    <w:rsid w:val="003B2CDC"/>
    <w:rsid w:val="003D69D4"/>
    <w:rsid w:val="003E003B"/>
    <w:rsid w:val="003E7802"/>
    <w:rsid w:val="00424274"/>
    <w:rsid w:val="00456C9A"/>
    <w:rsid w:val="0046041B"/>
    <w:rsid w:val="00464BFE"/>
    <w:rsid w:val="00473330"/>
    <w:rsid w:val="004923F8"/>
    <w:rsid w:val="00494205"/>
    <w:rsid w:val="00495B7B"/>
    <w:rsid w:val="004A21F2"/>
    <w:rsid w:val="004B06B0"/>
    <w:rsid w:val="004C526D"/>
    <w:rsid w:val="004C7194"/>
    <w:rsid w:val="004D471E"/>
    <w:rsid w:val="004F2753"/>
    <w:rsid w:val="005222D1"/>
    <w:rsid w:val="00545F8D"/>
    <w:rsid w:val="0055280D"/>
    <w:rsid w:val="00560F95"/>
    <w:rsid w:val="00561EEB"/>
    <w:rsid w:val="00570B4A"/>
    <w:rsid w:val="00574126"/>
    <w:rsid w:val="005753B1"/>
    <w:rsid w:val="005A6DAB"/>
    <w:rsid w:val="005D30E2"/>
    <w:rsid w:val="005D37F6"/>
    <w:rsid w:val="006009B7"/>
    <w:rsid w:val="00603863"/>
    <w:rsid w:val="006156E3"/>
    <w:rsid w:val="006221BB"/>
    <w:rsid w:val="00631A0A"/>
    <w:rsid w:val="00631EAA"/>
    <w:rsid w:val="006546DC"/>
    <w:rsid w:val="00654936"/>
    <w:rsid w:val="00656AAC"/>
    <w:rsid w:val="00664AB4"/>
    <w:rsid w:val="00665EFB"/>
    <w:rsid w:val="00680482"/>
    <w:rsid w:val="00680578"/>
    <w:rsid w:val="006816F9"/>
    <w:rsid w:val="0068264E"/>
    <w:rsid w:val="00691EEA"/>
    <w:rsid w:val="00693A00"/>
    <w:rsid w:val="00695365"/>
    <w:rsid w:val="006A12B2"/>
    <w:rsid w:val="006A2608"/>
    <w:rsid w:val="006B3C8A"/>
    <w:rsid w:val="006D3F2A"/>
    <w:rsid w:val="006D463D"/>
    <w:rsid w:val="006D5F30"/>
    <w:rsid w:val="00733356"/>
    <w:rsid w:val="007371C4"/>
    <w:rsid w:val="00750652"/>
    <w:rsid w:val="0076154D"/>
    <w:rsid w:val="00772D9A"/>
    <w:rsid w:val="00773930"/>
    <w:rsid w:val="007A4637"/>
    <w:rsid w:val="007A466B"/>
    <w:rsid w:val="00820466"/>
    <w:rsid w:val="00820AEE"/>
    <w:rsid w:val="00825F35"/>
    <w:rsid w:val="008446DD"/>
    <w:rsid w:val="00863B29"/>
    <w:rsid w:val="0087134A"/>
    <w:rsid w:val="008800AF"/>
    <w:rsid w:val="008834DB"/>
    <w:rsid w:val="00884754"/>
    <w:rsid w:val="0089028D"/>
    <w:rsid w:val="00894A26"/>
    <w:rsid w:val="008A5CF7"/>
    <w:rsid w:val="008B611E"/>
    <w:rsid w:val="008C2ACC"/>
    <w:rsid w:val="008E34FF"/>
    <w:rsid w:val="008E5DFC"/>
    <w:rsid w:val="008E625B"/>
    <w:rsid w:val="008F7057"/>
    <w:rsid w:val="00903B6B"/>
    <w:rsid w:val="00921CEE"/>
    <w:rsid w:val="00950418"/>
    <w:rsid w:val="0096572D"/>
    <w:rsid w:val="00972298"/>
    <w:rsid w:val="0097484F"/>
    <w:rsid w:val="009868B9"/>
    <w:rsid w:val="00987FA6"/>
    <w:rsid w:val="009D5B22"/>
    <w:rsid w:val="009E4E47"/>
    <w:rsid w:val="009E7911"/>
    <w:rsid w:val="009F0A76"/>
    <w:rsid w:val="009F2BF6"/>
    <w:rsid w:val="009F78FF"/>
    <w:rsid w:val="00A066BD"/>
    <w:rsid w:val="00A07F0F"/>
    <w:rsid w:val="00A16CCD"/>
    <w:rsid w:val="00A209CD"/>
    <w:rsid w:val="00A57E17"/>
    <w:rsid w:val="00A75FB4"/>
    <w:rsid w:val="00A83463"/>
    <w:rsid w:val="00A8680F"/>
    <w:rsid w:val="00AA0FB0"/>
    <w:rsid w:val="00AD3524"/>
    <w:rsid w:val="00AD61E0"/>
    <w:rsid w:val="00B042A4"/>
    <w:rsid w:val="00B22250"/>
    <w:rsid w:val="00B25DF8"/>
    <w:rsid w:val="00B349DE"/>
    <w:rsid w:val="00B367CB"/>
    <w:rsid w:val="00B45F51"/>
    <w:rsid w:val="00B64664"/>
    <w:rsid w:val="00B75BD6"/>
    <w:rsid w:val="00B76B69"/>
    <w:rsid w:val="00B808E4"/>
    <w:rsid w:val="00BD32EE"/>
    <w:rsid w:val="00BE0FFC"/>
    <w:rsid w:val="00BF63E0"/>
    <w:rsid w:val="00C02549"/>
    <w:rsid w:val="00C324AC"/>
    <w:rsid w:val="00C3271C"/>
    <w:rsid w:val="00C33EB6"/>
    <w:rsid w:val="00C3471F"/>
    <w:rsid w:val="00C6180D"/>
    <w:rsid w:val="00C71646"/>
    <w:rsid w:val="00CA31DC"/>
    <w:rsid w:val="00CB6B73"/>
    <w:rsid w:val="00CC61DA"/>
    <w:rsid w:val="00CD33EF"/>
    <w:rsid w:val="00CF233C"/>
    <w:rsid w:val="00CF24F4"/>
    <w:rsid w:val="00CF5B82"/>
    <w:rsid w:val="00D07F2A"/>
    <w:rsid w:val="00D20933"/>
    <w:rsid w:val="00D22173"/>
    <w:rsid w:val="00D272B2"/>
    <w:rsid w:val="00D54522"/>
    <w:rsid w:val="00DA665E"/>
    <w:rsid w:val="00DA6816"/>
    <w:rsid w:val="00DC08F1"/>
    <w:rsid w:val="00DC601B"/>
    <w:rsid w:val="00DD047B"/>
    <w:rsid w:val="00DD7251"/>
    <w:rsid w:val="00DE24DF"/>
    <w:rsid w:val="00DE5BBC"/>
    <w:rsid w:val="00DE613A"/>
    <w:rsid w:val="00DE680A"/>
    <w:rsid w:val="00E01514"/>
    <w:rsid w:val="00E216FB"/>
    <w:rsid w:val="00E265B5"/>
    <w:rsid w:val="00E43FA0"/>
    <w:rsid w:val="00E53D2D"/>
    <w:rsid w:val="00E66EB2"/>
    <w:rsid w:val="00E7047D"/>
    <w:rsid w:val="00E714EC"/>
    <w:rsid w:val="00E84BB4"/>
    <w:rsid w:val="00E93837"/>
    <w:rsid w:val="00E96FD1"/>
    <w:rsid w:val="00E97ED5"/>
    <w:rsid w:val="00EC734E"/>
    <w:rsid w:val="00ED1C18"/>
    <w:rsid w:val="00EE009B"/>
    <w:rsid w:val="00F03A85"/>
    <w:rsid w:val="00F066FC"/>
    <w:rsid w:val="00F136EF"/>
    <w:rsid w:val="00F157CF"/>
    <w:rsid w:val="00F25399"/>
    <w:rsid w:val="00F327E4"/>
    <w:rsid w:val="00F54787"/>
    <w:rsid w:val="00F66E9D"/>
    <w:rsid w:val="00F800FB"/>
    <w:rsid w:val="00F90CAE"/>
    <w:rsid w:val="00FC0BA6"/>
    <w:rsid w:val="00FE272D"/>
    <w:rsid w:val="00FF22D5"/>
    <w:rsid w:val="00FF4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FF711"/>
  <w15:docId w15:val="{4DB70CA0-5578-42EA-9D30-C80CE4930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73330"/>
    <w:pPr>
      <w:keepNext/>
      <w:overflowPunct w:val="0"/>
      <w:adjustRightInd w:val="0"/>
      <w:spacing w:after="0" w:line="240" w:lineRule="auto"/>
      <w:outlineLvl w:val="0"/>
    </w:pPr>
    <w:rPr>
      <w:rFonts w:ascii="Times New Roman" w:eastAsia="Times New Roman" w:hAnsi="Times New Roman" w:cs="Times New Roman"/>
      <w:kern w:val="28"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7333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733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33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473330"/>
    <w:rPr>
      <w:rFonts w:ascii="Times New Roman" w:eastAsia="Times New Roman" w:hAnsi="Times New Roman" w:cs="Times New Roman"/>
      <w:kern w:val="28"/>
      <w:sz w:val="24"/>
      <w:szCs w:val="24"/>
      <w:u w:val="single"/>
    </w:rPr>
  </w:style>
  <w:style w:type="paragraph" w:styleId="BodyTextIndent">
    <w:name w:val="Body Text Indent"/>
    <w:basedOn w:val="Normal"/>
    <w:link w:val="BodyTextIndentChar"/>
    <w:semiHidden/>
    <w:rsid w:val="00473330"/>
    <w:pPr>
      <w:spacing w:after="0" w:line="240" w:lineRule="auto"/>
      <w:ind w:left="1418"/>
    </w:pPr>
    <w:rPr>
      <w:rFonts w:ascii="Times New Roman" w:eastAsia="Times New Roman" w:hAnsi="Times New Roman" w:cs="Times New Roman"/>
      <w:b/>
      <w:bCs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473330"/>
    <w:rPr>
      <w:rFonts w:ascii="Times New Roman" w:eastAsia="Times New Roman" w:hAnsi="Times New Roman" w:cs="Times New Roman"/>
      <w:b/>
      <w:bCs/>
      <w:szCs w:val="20"/>
    </w:rPr>
  </w:style>
  <w:style w:type="paragraph" w:styleId="ListParagraph">
    <w:name w:val="List Paragraph"/>
    <w:basedOn w:val="Normal"/>
    <w:uiPriority w:val="34"/>
    <w:qFormat/>
    <w:rsid w:val="0089028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466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C6180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91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5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5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1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4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4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5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75</Words>
  <Characters>499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d</dc:creator>
  <cp:lastModifiedBy>Ian Watson</cp:lastModifiedBy>
  <cp:revision>2</cp:revision>
  <cp:lastPrinted>2019-04-18T08:50:00Z</cp:lastPrinted>
  <dcterms:created xsi:type="dcterms:W3CDTF">2019-04-18T08:51:00Z</dcterms:created>
  <dcterms:modified xsi:type="dcterms:W3CDTF">2019-04-18T08:51:00Z</dcterms:modified>
</cp:coreProperties>
</file>